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82566" w14:textId="3DBD2AB4" w:rsidR="00126F9E" w:rsidRPr="00B238A9" w:rsidRDefault="00A645AC" w:rsidP="00A645AC">
      <w:pPr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B238A9">
        <w:rPr>
          <w:rFonts w:asciiTheme="majorBidi" w:hAnsiTheme="majorBidi" w:cstheme="majorBidi"/>
          <w:b/>
          <w:bCs/>
          <w:sz w:val="40"/>
          <w:szCs w:val="40"/>
          <w:u w:val="single"/>
        </w:rPr>
        <w:t>DIGITAL LOGIC DESIGN CEP REPORT (CS-220)</w:t>
      </w:r>
    </w:p>
    <w:p w14:paraId="1F936CF0" w14:textId="5245D3D4" w:rsidR="00A645AC" w:rsidRDefault="00CF6F63" w:rsidP="00A645AC">
      <w:pPr>
        <w:jc w:val="center"/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6CE01A3F" wp14:editId="5D421685">
            <wp:simplePos x="0" y="0"/>
            <wp:positionH relativeFrom="margin">
              <wp:posOffset>-400050</wp:posOffset>
            </wp:positionH>
            <wp:positionV relativeFrom="paragraph">
              <wp:posOffset>450215</wp:posOffset>
            </wp:positionV>
            <wp:extent cx="6819900" cy="7353300"/>
            <wp:effectExtent l="0" t="0" r="0" b="0"/>
            <wp:wrapThrough wrapText="bothSides">
              <wp:wrapPolygon edited="0">
                <wp:start x="0" y="0"/>
                <wp:lineTo x="0" y="21544"/>
                <wp:lineTo x="21540" y="21544"/>
                <wp:lineTo x="215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735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89B9C" w14:textId="12D43181" w:rsidR="00A645AC" w:rsidRPr="00CF6F63" w:rsidRDefault="004C4D98" w:rsidP="00CF6F63">
      <w:pPr>
        <w:tabs>
          <w:tab w:val="left" w:pos="3495"/>
        </w:tabs>
      </w:pPr>
      <w:r w:rsidRPr="009B3306">
        <w:rPr>
          <w:rFonts w:ascii="Georgia" w:hAnsi="Georgia"/>
          <w:b/>
          <w:bCs/>
          <w:sz w:val="32"/>
          <w:szCs w:val="32"/>
          <w:u w:val="single"/>
        </w:rPr>
        <w:lastRenderedPageBreak/>
        <w:t>Unlock Combination Pair Selected:</w:t>
      </w:r>
    </w:p>
    <w:p w14:paraId="5E4BAAAE" w14:textId="5D97F77E" w:rsidR="009B3306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s the </w:t>
      </w:r>
      <w:r w:rsidRPr="00025737">
        <w:rPr>
          <w:rFonts w:ascii="Century Schoolbook" w:hAnsi="Century Schoolbook"/>
          <w:sz w:val="28"/>
          <w:szCs w:val="28"/>
        </w:rPr>
        <w:t>1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st</w:t>
      </w:r>
      <w:r w:rsidRPr="00025737">
        <w:rPr>
          <w:rFonts w:ascii="Century Schoolbook" w:hAnsi="Century Schoolbook"/>
          <w:sz w:val="28"/>
          <w:szCs w:val="28"/>
        </w:rPr>
        <w:t xml:space="preserve"> Roll No is 31 </w:t>
      </w:r>
      <w:r>
        <w:rPr>
          <w:rFonts w:ascii="Century Schoolbook" w:hAnsi="Century Schoolbook"/>
          <w:sz w:val="28"/>
          <w:szCs w:val="28"/>
        </w:rPr>
        <w:t>and the 2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nd</w:t>
      </w:r>
      <w:r>
        <w:rPr>
          <w:rFonts w:ascii="Century Schoolbook" w:hAnsi="Century Schoolbook"/>
          <w:sz w:val="28"/>
          <w:szCs w:val="28"/>
        </w:rPr>
        <w:t xml:space="preserve"> Roll No is 10, so 31+10=41.  According to the Rule, as our least significant digit of 41 is </w:t>
      </w:r>
      <w:r w:rsidR="004C6C12">
        <w:rPr>
          <w:rFonts w:ascii="Century Schoolbook" w:hAnsi="Century Schoolbook"/>
          <w:sz w:val="28"/>
          <w:szCs w:val="28"/>
        </w:rPr>
        <w:t>1,</w:t>
      </w:r>
      <w:r>
        <w:rPr>
          <w:rFonts w:ascii="Century Schoolbook" w:hAnsi="Century Schoolbook"/>
          <w:sz w:val="28"/>
          <w:szCs w:val="28"/>
        </w:rPr>
        <w:t xml:space="preserve"> so the Unlock Combination Pairs are:</w:t>
      </w:r>
    </w:p>
    <w:p w14:paraId="479DF158" w14:textId="30739387" w:rsidR="00025737" w:rsidRDefault="00B83138" w:rsidP="00A645AC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FA766E" wp14:editId="6B2B365D">
                <wp:simplePos x="0" y="0"/>
                <wp:positionH relativeFrom="column">
                  <wp:posOffset>2687532</wp:posOffset>
                </wp:positionH>
                <wp:positionV relativeFrom="paragraph">
                  <wp:posOffset>322395</wp:posOffset>
                </wp:positionV>
                <wp:extent cx="75787" cy="5084505"/>
                <wp:effectExtent l="29210" t="1018540" r="29845" b="10795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75787" cy="5084505"/>
                        </a:xfrm>
                        <a:prstGeom prst="curvedConnector3">
                          <a:avLst>
                            <a:gd name="adj1" fmla="val 143484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4A157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7" o:spid="_x0000_s1026" type="#_x0000_t38" style="position:absolute;margin-left:211.6pt;margin-top:25.4pt;width:5.95pt;height:400.35pt;rotation:-90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" adj="309926" strokecolor="black [3200]" strokeweight="1.5pt">
                <v:stroke endarrow="block" joinstyle="miter"/>
              </v:shape>
            </w:pict>
          </mc:Fallback>
        </mc:AlternateContent>
      </w:r>
      <w:r w:rsidR="00025737">
        <w:rPr>
          <w:rFonts w:ascii="Century Schoolbook" w:hAnsi="Century Schoolbook"/>
          <w:sz w:val="28"/>
          <w:szCs w:val="28"/>
        </w:rPr>
        <w:t>1. 1101</w:t>
      </w:r>
    </w:p>
    <w:p w14:paraId="5A0444B3" w14:textId="53CE67DE" w:rsidR="00025737" w:rsidRPr="00025737" w:rsidRDefault="00B83138" w:rsidP="00A645AC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9082FD8" wp14:editId="06BEED3C">
                <wp:simplePos x="0" y="0"/>
                <wp:positionH relativeFrom="column">
                  <wp:posOffset>2879725</wp:posOffset>
                </wp:positionH>
                <wp:positionV relativeFrom="paragraph">
                  <wp:posOffset>12398</wp:posOffset>
                </wp:positionV>
                <wp:extent cx="45719" cy="4986655"/>
                <wp:effectExtent l="0" t="1175385" r="17780" b="55880"/>
                <wp:wrapNone/>
                <wp:docPr id="33" name="Connector: Curved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45719" cy="4986655"/>
                        </a:xfrm>
                        <a:prstGeom prst="curvedConnector3">
                          <a:avLst>
                            <a:gd name="adj1" fmla="val 26833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79F6" id="Connector: Curved 33" o:spid="_x0000_s1026" type="#_x0000_t38" style="position:absolute;margin-left:226.75pt;margin-top:1pt;width:3.6pt;height:392.65pt;rotation:90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" adj="579607" strokecolor="black [3200]" strokeweight="1.5pt">
                <v:stroke endarrow="block" joinstyle="miter"/>
              </v:shape>
            </w:pict>
          </mc:Fallback>
        </mc:AlternateContent>
      </w:r>
      <w:r w:rsidR="00025737">
        <w:rPr>
          <w:rFonts w:ascii="Century Schoolbook" w:hAnsi="Century Schoolbook"/>
          <w:sz w:val="28"/>
          <w:szCs w:val="28"/>
        </w:rPr>
        <w:t>2. 0110</w:t>
      </w:r>
    </w:p>
    <w:p w14:paraId="55529FF3" w14:textId="59169097" w:rsidR="00A645AC" w:rsidRDefault="00A645AC" w:rsidP="00A645AC"/>
    <w:p w14:paraId="51B5E55E" w14:textId="7B829A70" w:rsidR="00E17102" w:rsidRPr="00E17102" w:rsidRDefault="00E17102" w:rsidP="00E17102">
      <w:pPr>
        <w:pStyle w:val="ListParagraph"/>
        <w:numPr>
          <w:ilvl w:val="0"/>
          <w:numId w:val="5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In our project, we have used NO OVERLAPPING design.</w:t>
      </w:r>
    </w:p>
    <w:p w14:paraId="69202947" w14:textId="4EDBB83C" w:rsidR="00A645AC" w:rsidRDefault="00E03688" w:rsidP="00A645AC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0E708F" wp14:editId="7D3414E0">
                <wp:simplePos x="0" y="0"/>
                <wp:positionH relativeFrom="margin">
                  <wp:posOffset>2095183</wp:posOffset>
                </wp:positionH>
                <wp:positionV relativeFrom="paragraph">
                  <wp:posOffset>143827</wp:posOffset>
                </wp:positionV>
                <wp:extent cx="45719" cy="2944177"/>
                <wp:effectExtent l="55563" t="687387" r="29527" b="48578"/>
                <wp:wrapNone/>
                <wp:docPr id="36" name="Connector: Curved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2944177"/>
                        </a:xfrm>
                        <a:prstGeom prst="curvedConnector3">
                          <a:avLst>
                            <a:gd name="adj1" fmla="val 161063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9B6D4" id="Connector: Curved 36" o:spid="_x0000_s1026" type="#_x0000_t38" style="position:absolute;margin-left:165pt;margin-top:11.3pt;width:3.6pt;height:231.8pt;rotation:-90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" adj="347898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E8471B">
        <w:rPr>
          <w:rFonts w:ascii="Georgia" w:hAnsi="Georgia"/>
          <w:b/>
          <w:bCs/>
          <w:sz w:val="32"/>
          <w:szCs w:val="32"/>
          <w:u w:val="single"/>
        </w:rPr>
        <w:t>State Diagram:</w:t>
      </w:r>
    </w:p>
    <w:p w14:paraId="0B2749D0" w14:textId="75A22C39" w:rsidR="00A76B45" w:rsidRPr="00B6316B" w:rsidRDefault="00CF3A9D" w:rsidP="003E5FC6">
      <w:pPr>
        <w:tabs>
          <w:tab w:val="left" w:pos="6840"/>
        </w:tabs>
        <w:rPr>
          <w:rFonts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B0654C" wp14:editId="5211D1AE">
                <wp:simplePos x="0" y="0"/>
                <wp:positionH relativeFrom="margin">
                  <wp:align>left</wp:align>
                </wp:positionH>
                <wp:positionV relativeFrom="paragraph">
                  <wp:posOffset>293052</wp:posOffset>
                </wp:positionV>
                <wp:extent cx="2109152" cy="5044123"/>
                <wp:effectExtent l="37465" t="38735" r="24130" b="595630"/>
                <wp:wrapNone/>
                <wp:docPr id="41" name="Connector: Curve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109152" cy="5044123"/>
                        </a:xfrm>
                        <a:prstGeom prst="curvedConnector3">
                          <a:avLst>
                            <a:gd name="adj1" fmla="val -2728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55633" id="Connector: Curved 41" o:spid="_x0000_s1026" type="#_x0000_t38" style="position:absolute;margin-left:0;margin-top:23.05pt;width:166.05pt;height:397.2pt;rotation:90;flip:y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" adj="-5894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3E5FC6">
        <w:rPr>
          <w:rFonts w:ascii="Century Schoolbook" w:hAnsi="Century Schoolbook"/>
          <w:sz w:val="28"/>
          <w:szCs w:val="28"/>
        </w:rPr>
        <w:tab/>
      </w:r>
      <w:r w:rsidR="003E5FC6" w:rsidRPr="00B6316B">
        <w:rPr>
          <w:rFonts w:cstheme="minorHAnsi"/>
        </w:rPr>
        <w:t>0/01</w:t>
      </w:r>
    </w:p>
    <w:p w14:paraId="394BDFB2" w14:textId="698774A0" w:rsidR="00A645AC" w:rsidRPr="00A645AC" w:rsidRDefault="009305EC" w:rsidP="0022253D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C31A14" wp14:editId="10A5E73E">
                <wp:simplePos x="0" y="0"/>
                <wp:positionH relativeFrom="column">
                  <wp:posOffset>1785937</wp:posOffset>
                </wp:positionH>
                <wp:positionV relativeFrom="paragraph">
                  <wp:posOffset>235903</wp:posOffset>
                </wp:positionV>
                <wp:extent cx="2078355" cy="4907280"/>
                <wp:effectExtent l="33338" t="42862" r="31432" b="1726883"/>
                <wp:wrapNone/>
                <wp:docPr id="43" name="Connector: Curv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078355" cy="4907280"/>
                        </a:xfrm>
                        <a:prstGeom prst="curvedConnector3">
                          <a:avLst>
                            <a:gd name="adj1" fmla="val -818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B9FF7" id="Connector: Curved 43" o:spid="_x0000_s1026" type="#_x0000_t38" style="position:absolute;margin-left:140.6pt;margin-top:18.6pt;width:163.65pt;height:386.4pt;rotation:-90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" adj="-17683" strokecolor="black [3200]" strokeweight="1.5pt">
                <v:stroke endarrow="block" joinstyle="miter"/>
              </v:shape>
            </w:pict>
          </mc:Fallback>
        </mc:AlternateContent>
      </w:r>
      <w:r w:rsidR="0069196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05B7BB" wp14:editId="47A4DFA2">
                <wp:simplePos x="0" y="0"/>
                <wp:positionH relativeFrom="column">
                  <wp:posOffset>1223962</wp:posOffset>
                </wp:positionH>
                <wp:positionV relativeFrom="paragraph">
                  <wp:posOffset>227647</wp:posOffset>
                </wp:positionV>
                <wp:extent cx="45719" cy="1407795"/>
                <wp:effectExtent l="23495" t="490855" r="16510" b="54610"/>
                <wp:wrapNone/>
                <wp:docPr id="34" name="Connector: Curve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1407795"/>
                        </a:xfrm>
                        <a:prstGeom prst="curvedConnector3">
                          <a:avLst>
                            <a:gd name="adj1" fmla="val 118969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ECA2A" id="Connector: Curved 34" o:spid="_x0000_s1026" type="#_x0000_t38" style="position:absolute;margin-left:96.35pt;margin-top:17.9pt;width:3.6pt;height:110.85pt;rotation:-90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" adj="256974" strokecolor="black [3200]" strokeweight="1.5pt">
                <v:stroke endarrow="block" joinstyle="miter"/>
              </v:shape>
            </w:pict>
          </mc:Fallback>
        </mc:AlternateContent>
      </w:r>
      <w:r w:rsidR="005750DC">
        <w:tab/>
      </w:r>
      <w:r w:rsidR="0022253D">
        <w:tab/>
      </w:r>
    </w:p>
    <w:p w14:paraId="37A06B05" w14:textId="04FAE7AE" w:rsidR="00A645AC" w:rsidRPr="00A645AC" w:rsidRDefault="00691968" w:rsidP="006C7644">
      <w:pPr>
        <w:tabs>
          <w:tab w:val="left" w:pos="2760"/>
          <w:tab w:val="left" w:pos="5325"/>
          <w:tab w:val="left" w:pos="6810"/>
        </w:tabs>
      </w:pPr>
      <w:r>
        <w:tab/>
      </w:r>
      <w:r w:rsidR="00B6316B">
        <w:tab/>
      </w:r>
      <w:r w:rsidR="006C7644">
        <w:tab/>
      </w:r>
    </w:p>
    <w:p w14:paraId="6235F3EE" w14:textId="3F0CA419" w:rsidR="00A645AC" w:rsidRPr="00A645AC" w:rsidRDefault="003E1EB6" w:rsidP="006C7644">
      <w:pPr>
        <w:tabs>
          <w:tab w:val="left" w:pos="2205"/>
          <w:tab w:val="left" w:pos="5685"/>
          <w:tab w:val="left" w:pos="7185"/>
          <w:tab w:val="left" w:pos="7335"/>
        </w:tabs>
      </w:pPr>
      <w:r>
        <w:tab/>
        <w:t>0/00</w:t>
      </w:r>
      <w:r w:rsidR="00E03688">
        <w:tab/>
        <w:t>0/00</w:t>
      </w:r>
      <w:r w:rsidR="006C7644">
        <w:tab/>
        <w:t>1/00</w:t>
      </w:r>
      <w:r w:rsidR="006C7644">
        <w:tab/>
      </w:r>
    </w:p>
    <w:p w14:paraId="6E9A090E" w14:textId="2F949228" w:rsidR="00A645AC" w:rsidRPr="00A645AC" w:rsidRDefault="00457103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163EEB" wp14:editId="1B2426D7">
                <wp:simplePos x="0" y="0"/>
                <wp:positionH relativeFrom="column">
                  <wp:posOffset>846774</wp:posOffset>
                </wp:positionH>
                <wp:positionV relativeFrom="paragraph">
                  <wp:posOffset>108266</wp:posOffset>
                </wp:positionV>
                <wp:extent cx="2081530" cy="3404235"/>
                <wp:effectExtent l="43497" t="32703" r="19368" b="1048067"/>
                <wp:wrapNone/>
                <wp:docPr id="42" name="Connector: Curv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081530" cy="3404235"/>
                        </a:xfrm>
                        <a:prstGeom prst="curvedConnector3">
                          <a:avLst>
                            <a:gd name="adj1" fmla="val -487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13EF5" id="Connector: Curved 42" o:spid="_x0000_s1026" type="#_x0000_t38" style="position:absolute;margin-left:66.7pt;margin-top:8.5pt;width:163.9pt;height:268.05pt;rotation:90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" adj="-10533" strokecolor="black [3200]" strokeweight="1.5pt">
                <v:stroke endarrow="block" joinstyle="miter"/>
              </v:shape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B51671" wp14:editId="54F2C98A">
                <wp:simplePos x="0" y="0"/>
                <wp:positionH relativeFrom="column">
                  <wp:posOffset>4962525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67EDB" w14:textId="57EFEBE4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B51671" id="Oval 7" o:spid="_x0000_s1026" style="position:absolute;margin-left:390.75pt;margin-top:6pt;width:60.75pt;height:6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nsDSQIAAPE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9167EDB" w14:textId="57EFEBE4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651C01" wp14:editId="012A9F42">
                <wp:simplePos x="0" y="0"/>
                <wp:positionH relativeFrom="column">
                  <wp:posOffset>3209925</wp:posOffset>
                </wp:positionH>
                <wp:positionV relativeFrom="paragraph">
                  <wp:posOffset>80645</wp:posOffset>
                </wp:positionV>
                <wp:extent cx="771525" cy="78105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EA251" w14:textId="0AFA0CA8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C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41FBD089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651C01" id="Oval 4" o:spid="_x0000_s1027" style="position:absolute;margin-left:252.75pt;margin-top:6.35pt;width:60.7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USsTAIAAPg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51AEA251" w14:textId="0AFA0CA8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C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41FBD089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86ACD3" wp14:editId="5B2C5E92">
                <wp:simplePos x="0" y="0"/>
                <wp:positionH relativeFrom="column">
                  <wp:posOffset>1581150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DB7D9" w14:textId="05C5D3E5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B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5F89CA6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86ACD3" id="Oval 3" o:spid="_x0000_s1028" style="position:absolute;margin-left:124.5pt;margin-top:6pt;width:60.7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G3h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S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26DB7D9" w14:textId="05C5D3E5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B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5F89CA6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11C954" wp14:editId="5034FEB3">
                <wp:simplePos x="0" y="0"/>
                <wp:positionH relativeFrom="column">
                  <wp:posOffset>-19050</wp:posOffset>
                </wp:positionH>
                <wp:positionV relativeFrom="paragraph">
                  <wp:posOffset>33020</wp:posOffset>
                </wp:positionV>
                <wp:extent cx="771525" cy="78105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7BB7A" w14:textId="40A6BE1E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11C954" id="Oval 2" o:spid="_x0000_s1029" style="position:absolute;margin-left:-1.5pt;margin-top:2.6pt;width:60.75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7D97BB7A" w14:textId="40A6BE1E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5541F1D1" w14:textId="3A4FE6DA" w:rsidR="0022253D" w:rsidRPr="00A645AC" w:rsidRDefault="009A35B6" w:rsidP="00E76C62">
      <w:pPr>
        <w:tabs>
          <w:tab w:val="left" w:pos="1590"/>
          <w:tab w:val="left" w:pos="4125"/>
          <w:tab w:val="left" w:pos="68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580DC9" wp14:editId="1C1C0168">
                <wp:simplePos x="0" y="0"/>
                <wp:positionH relativeFrom="column">
                  <wp:posOffset>713105</wp:posOffset>
                </wp:positionH>
                <wp:positionV relativeFrom="paragraph">
                  <wp:posOffset>185420</wp:posOffset>
                </wp:positionV>
                <wp:extent cx="887095" cy="0"/>
                <wp:effectExtent l="0" t="76200" r="2730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92B28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56.15pt;margin-top:14.6pt;width:69.85pt;height:0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6072B2" wp14:editId="796EA73A">
                <wp:simplePos x="0" y="0"/>
                <wp:positionH relativeFrom="column">
                  <wp:posOffset>2351405</wp:posOffset>
                </wp:positionH>
                <wp:positionV relativeFrom="paragraph">
                  <wp:posOffset>180975</wp:posOffset>
                </wp:positionV>
                <wp:extent cx="887095" cy="0"/>
                <wp:effectExtent l="0" t="76200" r="2730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7E9A3F" id="Straight Arrow Connector 25" o:spid="_x0000_s1026" type="#_x0000_t32" style="position:absolute;margin-left:185.15pt;margin-top:14.25pt;width:69.85pt;height: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72A4A2" wp14:editId="251261F8">
                <wp:simplePos x="0" y="0"/>
                <wp:positionH relativeFrom="column">
                  <wp:posOffset>4002500</wp:posOffset>
                </wp:positionH>
                <wp:positionV relativeFrom="paragraph">
                  <wp:posOffset>185420</wp:posOffset>
                </wp:positionV>
                <wp:extent cx="975805" cy="0"/>
                <wp:effectExtent l="0" t="76200" r="1524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8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1756E2" id="Straight Arrow Connector 27" o:spid="_x0000_s1026" type="#_x0000_t32" style="position:absolute;margin-left:315.15pt;margin-top:14.6pt;width:76.85pt;height:0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 w:rsidR="00E76C62">
        <w:t>0/00</w:t>
      </w:r>
      <w:r w:rsidR="00E76C62">
        <w:tab/>
        <w:t>0/00</w:t>
      </w:r>
      <w:r w:rsidR="00E76C62">
        <w:tab/>
        <w:t>1/00</w:t>
      </w:r>
      <w:r w:rsidR="00E76C62">
        <w:tab/>
        <w:t>1/00</w:t>
      </w:r>
    </w:p>
    <w:p w14:paraId="704DF7C1" w14:textId="4348B34E" w:rsidR="00A645AC" w:rsidRPr="00A645AC" w:rsidRDefault="009305EC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07A756" wp14:editId="4D453159">
                <wp:simplePos x="0" y="0"/>
                <wp:positionH relativeFrom="column">
                  <wp:posOffset>504824</wp:posOffset>
                </wp:positionH>
                <wp:positionV relativeFrom="paragraph">
                  <wp:posOffset>197485</wp:posOffset>
                </wp:positionV>
                <wp:extent cx="1019175" cy="1834515"/>
                <wp:effectExtent l="38100" t="38100" r="9525" b="32385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9175" cy="1834515"/>
                        </a:xfrm>
                        <a:prstGeom prst="curvedConnector3">
                          <a:avLst>
                            <a:gd name="adj1" fmla="val 747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58D44" id="Connector: Curved 38" o:spid="_x0000_s1026" type="#_x0000_t38" style="position:absolute;margin-left:39.75pt;margin-top:15.55pt;width:80.25pt;height:144.45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" adj="16150" strokecolor="black [3200]" strokeweight="1.5pt">
                <v:stroke endarrow="block" joinstyle="miter"/>
              </v:shape>
            </w:pict>
          </mc:Fallback>
        </mc:AlternateContent>
      </w:r>
      <w:r w:rsidR="00AA736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B52D4B" wp14:editId="7282FD65">
                <wp:simplePos x="0" y="0"/>
                <wp:positionH relativeFrom="column">
                  <wp:posOffset>647701</wp:posOffset>
                </wp:positionH>
                <wp:positionV relativeFrom="paragraph">
                  <wp:posOffset>107950</wp:posOffset>
                </wp:positionV>
                <wp:extent cx="1009650" cy="1457325"/>
                <wp:effectExtent l="0" t="0" r="76200" b="4762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1457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D2098" id="Straight Arrow Connector 29" o:spid="_x0000_s1026" type="#_x0000_t32" style="position:absolute;margin-left:51pt;margin-top:8.5pt;width:79.5pt;height:11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" strokecolor="black [3200]" strokeweight="1.5pt">
                <v:stroke endarrow="block" joinstyle="miter"/>
              </v:shape>
            </w:pict>
          </mc:Fallback>
        </mc:AlternateContent>
      </w:r>
    </w:p>
    <w:p w14:paraId="3413AC75" w14:textId="0747BE1B" w:rsidR="00A645AC" w:rsidRPr="00A645AC" w:rsidRDefault="00A645AC" w:rsidP="00A645AC"/>
    <w:p w14:paraId="342C3281" w14:textId="6C09C6F5" w:rsidR="00A645AC" w:rsidRPr="00A645AC" w:rsidRDefault="00A645AC" w:rsidP="00E76C62">
      <w:pPr>
        <w:tabs>
          <w:tab w:val="left" w:pos="1545"/>
        </w:tabs>
      </w:pPr>
    </w:p>
    <w:p w14:paraId="2B3C18BD" w14:textId="604E8BAC" w:rsidR="00A645AC" w:rsidRPr="00A645AC" w:rsidRDefault="00AA7367" w:rsidP="00AA7367">
      <w:pPr>
        <w:tabs>
          <w:tab w:val="left" w:pos="2040"/>
        </w:tabs>
      </w:pPr>
      <w:r>
        <w:tab/>
        <w:t>1/00</w:t>
      </w:r>
    </w:p>
    <w:p w14:paraId="4CEE5AE5" w14:textId="6973D2FC" w:rsidR="00A645AC" w:rsidRPr="002A7165" w:rsidRDefault="0022253D" w:rsidP="00285A5D">
      <w:pPr>
        <w:tabs>
          <w:tab w:val="left" w:pos="870"/>
          <w:tab w:val="left" w:pos="7095"/>
        </w:tabs>
      </w:pPr>
      <w:r>
        <w:t xml:space="preserve"> </w:t>
      </w:r>
      <w:r w:rsidR="00E76C62">
        <w:tab/>
      </w:r>
      <w:r w:rsidR="00285A5D">
        <w:tab/>
      </w:r>
    </w:p>
    <w:p w14:paraId="0476678F" w14:textId="4DB53966" w:rsidR="00A645AC" w:rsidRPr="00A645AC" w:rsidRDefault="0022253D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A2F15C" wp14:editId="263FF245">
                <wp:simplePos x="0" y="0"/>
                <wp:positionH relativeFrom="column">
                  <wp:posOffset>4991100</wp:posOffset>
                </wp:positionH>
                <wp:positionV relativeFrom="paragraph">
                  <wp:posOffset>105410</wp:posOffset>
                </wp:positionV>
                <wp:extent cx="771525" cy="7810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BD725" w14:textId="723A6EDB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A2F15C" id="Oval 8" o:spid="_x0000_s1030" style="position:absolute;margin-left:393pt;margin-top:8.3pt;width:60.75pt;height:6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C2BD725" w14:textId="723A6EDB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BBEE2B" wp14:editId="7E3E0E2A">
                <wp:simplePos x="0" y="0"/>
                <wp:positionH relativeFrom="column">
                  <wp:posOffset>3276600</wp:posOffset>
                </wp:positionH>
                <wp:positionV relativeFrom="paragraph">
                  <wp:posOffset>109855</wp:posOffset>
                </wp:positionV>
                <wp:extent cx="771525" cy="7810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FDAA1" w14:textId="77BF9CA2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F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29EE9AD7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BBEE2B" id="Oval 6" o:spid="_x0000_s1031" style="position:absolute;margin-left:258pt;margin-top:8.65pt;width:60.75pt;height:6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b2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T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11FDAA1" w14:textId="77BF9CA2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F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29EE9AD7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22D4DC" wp14:editId="2DB25DF1">
                <wp:simplePos x="0" y="0"/>
                <wp:positionH relativeFrom="column">
                  <wp:posOffset>1495425</wp:posOffset>
                </wp:positionH>
                <wp:positionV relativeFrom="paragraph">
                  <wp:posOffset>76835</wp:posOffset>
                </wp:positionV>
                <wp:extent cx="771525" cy="7810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C3BEA" w14:textId="2A396AB6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E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BA7DCE0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2D4DC" id="Oval 5" o:spid="_x0000_s1032" style="position:absolute;margin-left:117.75pt;margin-top:6.05pt;width:60.75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1C3BEA" w14:textId="2A396AB6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E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BA7DCE0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14:paraId="4DC0E85F" w14:textId="05C5145D" w:rsidR="00A645AC" w:rsidRPr="00A645AC" w:rsidRDefault="0022253D" w:rsidP="00CF3A9D">
      <w:pPr>
        <w:tabs>
          <w:tab w:val="left" w:pos="1710"/>
          <w:tab w:val="left" w:pos="4005"/>
          <w:tab w:val="left" w:pos="67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D4DFBF" wp14:editId="2ECAA39E">
                <wp:simplePos x="0" y="0"/>
                <wp:positionH relativeFrom="column">
                  <wp:posOffset>4040583</wp:posOffset>
                </wp:positionH>
                <wp:positionV relativeFrom="paragraph">
                  <wp:posOffset>195580</wp:posOffset>
                </wp:positionV>
                <wp:extent cx="976190" cy="0"/>
                <wp:effectExtent l="0" t="76200" r="14605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F31B18" id="Straight Arrow Connector 28" o:spid="_x0000_s1026" type="#_x0000_t32" style="position:absolute;margin-left:318.15pt;margin-top:15.4pt;width:76.85pt;height:0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AgxiF3AAAAAkBAAAPAAAAZHJzL2Rvd25yZXYu&#10;eG1sTI/BTsMwDIbvSLxDZCRuLBmVOihNJ2AggXZi7MLNa722InGqJtvK22PEAY62P/3+/nI5eaeO&#10;NMY+sIX5zIAirkPTc2th+/58dQMqJuQGXWCy8EURltX5WYlFE078RsdNapWEcCzQQpfSUGgd6448&#10;xlkYiOW2D6PHJOPY6mbEk4R7p6+NybXHnuVDhwM9dlR/bg7ewr5DWm0d42pY5PP1w8fLk3kN1l5e&#10;TPd3oBJN6Q+GH31Rh0qcduHATVTOQp7lmaAWMiMVBFjcGim3+13oqtT/G1TfAA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ICDGIX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59589B" wp14:editId="2EF3BFAA">
                <wp:simplePos x="0" y="0"/>
                <wp:positionH relativeFrom="column">
                  <wp:posOffset>2287270</wp:posOffset>
                </wp:positionH>
                <wp:positionV relativeFrom="paragraph">
                  <wp:posOffset>200660</wp:posOffset>
                </wp:positionV>
                <wp:extent cx="976190" cy="0"/>
                <wp:effectExtent l="0" t="76200" r="1460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FB3EE" id="Straight Arrow Connector 26" o:spid="_x0000_s1026" type="#_x0000_t32" style="position:absolute;margin-left:180.1pt;margin-top:15.8pt;width:76.8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lIJMs3AAAAAkBAAAPAAAAZHJzL2Rvd25yZXYu&#10;eG1sTI9NT8MwDIbvSPyHyEjcWNJNFChNJ2AggTgxduHmNV5TkThVk23l3xPEAW7+ePT6cb2cvBMH&#10;GmMfWEMxUyCI22B67jRs3p8urkHEhGzQBSYNXxRh2Zye1FiZcOQ3OqxTJ3IIxwo12JSGSsrYWvIY&#10;Z2EgzrtdGD2m3I6dNCMec7h3cq5UKT32nC9YHOjBUvu53nsNO4u02jjG1XBVFq/3H8+P6iVofX42&#10;3d2CSDSlPxh+9LM6NNlpG/ZsonAaFqWaZzQXRQkiA5fF4gbE9ncgm1r+/6D5Bg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KUgkyz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 w:rsidR="00E76C62">
        <w:tab/>
      </w:r>
      <w:r w:rsidR="00CF3A9D">
        <w:t>0/00</w:t>
      </w:r>
      <w:r w:rsidR="00CF3A9D">
        <w:tab/>
      </w:r>
      <w:r w:rsidR="00E76C62">
        <w:t>1/00</w:t>
      </w:r>
      <w:r w:rsidR="00E76C62">
        <w:tab/>
        <w:t>0/00</w:t>
      </w:r>
    </w:p>
    <w:p w14:paraId="06E84BE9" w14:textId="2AE13DA1" w:rsidR="00A645AC" w:rsidRPr="00A645AC" w:rsidRDefault="00A645AC" w:rsidP="00A645AC"/>
    <w:p w14:paraId="6AED5E74" w14:textId="30D05E83" w:rsidR="00A645AC" w:rsidRPr="00A645AC" w:rsidRDefault="00A10B67" w:rsidP="009305EC">
      <w:pPr>
        <w:tabs>
          <w:tab w:val="left" w:pos="6975"/>
          <w:tab w:val="left" w:pos="7305"/>
          <w:tab w:val="left" w:pos="7875"/>
        </w:tabs>
      </w:pPr>
      <w:r>
        <w:tab/>
      </w:r>
      <w:r w:rsidR="009305EC">
        <w:t>1/10</w:t>
      </w:r>
      <w:r w:rsidR="009305EC">
        <w:tab/>
      </w:r>
      <w:r w:rsidR="009305EC">
        <w:tab/>
      </w:r>
    </w:p>
    <w:p w14:paraId="48A8D56D" w14:textId="286598AB" w:rsidR="00A645AC" w:rsidRPr="00A645AC" w:rsidRDefault="00A645AC" w:rsidP="00A645AC"/>
    <w:p w14:paraId="69422AAC" w14:textId="6AA5B2A1" w:rsidR="00A645AC" w:rsidRPr="00A645AC" w:rsidRDefault="00F47B0E" w:rsidP="00CB0665">
      <w:pPr>
        <w:tabs>
          <w:tab w:val="left" w:pos="8025"/>
          <w:tab w:val="left" w:pos="8250"/>
        </w:tabs>
      </w:pPr>
      <w:r>
        <w:tab/>
      </w:r>
      <w:r w:rsidR="00CB0665">
        <w:t>0/00</w:t>
      </w:r>
      <w:r w:rsidR="00CB0665">
        <w:tab/>
      </w:r>
    </w:p>
    <w:p w14:paraId="0BB04F78" w14:textId="41B3A22F" w:rsidR="00A645AC" w:rsidRPr="00A645AC" w:rsidRDefault="00F47B0E" w:rsidP="00457103">
      <w:pPr>
        <w:tabs>
          <w:tab w:val="left" w:pos="4050"/>
          <w:tab w:val="left" w:pos="6915"/>
        </w:tabs>
      </w:pPr>
      <w:r>
        <w:tab/>
      </w:r>
      <w:r w:rsidR="00457103">
        <w:t>1/00</w:t>
      </w:r>
      <w:r w:rsidR="00457103">
        <w:tab/>
      </w:r>
    </w:p>
    <w:p w14:paraId="2403D135" w14:textId="77777777" w:rsidR="00B31A7D" w:rsidRDefault="00B31A7D" w:rsidP="00292025"/>
    <w:p w14:paraId="2012B0AD" w14:textId="5F7EF181" w:rsidR="00292025" w:rsidRDefault="00292025" w:rsidP="00292025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Assignment:</w:t>
      </w:r>
    </w:p>
    <w:p w14:paraId="102D90D7" w14:textId="1E4D26F9" w:rsidR="00292025" w:rsidRDefault="00E62D31" w:rsidP="00292025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34B9359F" wp14:editId="1E598E62">
                <wp:simplePos x="0" y="0"/>
                <wp:positionH relativeFrom="column">
                  <wp:posOffset>3200400</wp:posOffset>
                </wp:positionH>
                <wp:positionV relativeFrom="paragraph">
                  <wp:posOffset>332105</wp:posOffset>
                </wp:positionV>
                <wp:extent cx="159327" cy="278823"/>
                <wp:effectExtent l="0" t="0" r="12700" b="2603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56" name="Straight Connector 5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FA506B" id="Group 55" o:spid="_x0000_s1026" style="position:absolute;margin-left:252pt;margin-top:26.15pt;width:12.55pt;height:21.95pt;z-index:251700224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">
                <v:line id="Straight Connector 5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RLxQAAANsAAAAPAAAAZHJzL2Rvd25yZXYueG1sRI9BawIx&#10;FITvQv9DeAUvpZtYqG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D5L3RLxQAAANsAAAAP&#10;AAAAAAAAAAAAAAAAAAcCAABkcnMvZG93bnJldi54bWxQSwUGAAAAAAMAAwC3AAAA+QIAAAAA&#10;" strokecolor="black [3200]" strokeweight="1.5pt">
                  <v:stroke joinstyle="miter"/>
                </v:line>
                <v:line id="Straight Connector 5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372FE9A" wp14:editId="6935FDCE">
                <wp:simplePos x="0" y="0"/>
                <wp:positionH relativeFrom="column">
                  <wp:posOffset>3581400</wp:posOffset>
                </wp:positionH>
                <wp:positionV relativeFrom="paragraph">
                  <wp:posOffset>332105</wp:posOffset>
                </wp:positionV>
                <wp:extent cx="144318" cy="278823"/>
                <wp:effectExtent l="0" t="0" r="27305" b="2603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3" name="Straight Connector 53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175EB6" id="Group 52" o:spid="_x0000_s1026" style="position:absolute;margin-left:282pt;margin-top:26.15pt;width:11.35pt;height:21.95pt;flip:x;z-index:25169817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">
                <v:line id="Straight Connector 53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" strokecolor="black [3200]" strokeweight="1.5pt">
                  <v:stroke joinstyle="miter"/>
                </v:line>
                <v:line id="Straight Connector 54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8403C8">
        <w:rPr>
          <w:rFonts w:ascii="Century Schoolbook" w:hAnsi="Century Schoolbook"/>
          <w:sz w:val="28"/>
          <w:szCs w:val="28"/>
        </w:rPr>
        <w:t xml:space="preserve">No. </w:t>
      </w:r>
      <w:r w:rsidR="004C6C12">
        <w:rPr>
          <w:rFonts w:ascii="Century Schoolbook" w:hAnsi="Century Schoolbook"/>
          <w:sz w:val="28"/>
          <w:szCs w:val="28"/>
        </w:rPr>
        <w:t>of States</w:t>
      </w:r>
      <w:r w:rsidR="008403C8">
        <w:rPr>
          <w:rFonts w:ascii="Century Schoolbook" w:hAnsi="Century Schoolbook"/>
          <w:sz w:val="28"/>
          <w:szCs w:val="28"/>
        </w:rPr>
        <w:t xml:space="preserve"> = 7</w:t>
      </w:r>
    </w:p>
    <w:p w14:paraId="694C9855" w14:textId="79DC797B" w:rsidR="004C6C12" w:rsidRDefault="006422DA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332096" behindDoc="0" locked="0" layoutInCell="1" allowOverlap="1" wp14:anchorId="2155337A" wp14:editId="48A94AC9">
                <wp:simplePos x="0" y="0"/>
                <wp:positionH relativeFrom="column">
                  <wp:posOffset>2641831</wp:posOffset>
                </wp:positionH>
                <wp:positionV relativeFrom="paragraph">
                  <wp:posOffset>24765</wp:posOffset>
                </wp:positionV>
                <wp:extent cx="144318" cy="278823"/>
                <wp:effectExtent l="0" t="0" r="27305" b="2603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0" name="Straight Connector 50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7AD02" id="Group 49" o:spid="_x0000_s1026" style="position:absolute;margin-left:208pt;margin-top:1.95pt;width:11.35pt;height:21.95pt;flip:x;z-index:25133209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">
                <v:line id="Straight Connector 50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" strokecolor="black [3200]" strokeweight="1.5pt">
                  <v:stroke joinstyle="miter"/>
                </v:line>
                <v:line id="Straight Connector 51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331072" behindDoc="0" locked="0" layoutInCell="1" allowOverlap="1" wp14:anchorId="25B3CFAE" wp14:editId="720E8B43">
                <wp:simplePos x="0" y="0"/>
                <wp:positionH relativeFrom="column">
                  <wp:posOffset>2188556</wp:posOffset>
                </wp:positionH>
                <wp:positionV relativeFrom="paragraph">
                  <wp:posOffset>23495</wp:posOffset>
                </wp:positionV>
                <wp:extent cx="159327" cy="278823"/>
                <wp:effectExtent l="0" t="0" r="12700" b="2603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46" name="Straight Connector 4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6C797" id="Group 48" o:spid="_x0000_s1026" style="position:absolute;margin-left:172.35pt;margin-top:1.85pt;width:12.55pt;height:21.95pt;z-index:251331072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">
                <v:line id="Straight Connector 4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uKWxQAAANsAAAAPAAAAZHJzL2Rvd25yZXYueG1sRI9BawIx&#10;FITvQv9DeAUvpZtYim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B89uKWxQAAANsAAAAP&#10;AAAAAAAAAAAAAAAAAAcCAABkcnMvZG93bnJldi54bWxQSwUGAAAAAAMAAwC3AAAA+QIAAAAA&#10;" strokecolor="black [3200]" strokeweight="1.5pt">
                  <v:stroke joinstyle="miter"/>
                </v:line>
                <v:line id="Straight Connector 4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4C6C12">
        <w:rPr>
          <w:rFonts w:ascii="Century Schoolbook" w:hAnsi="Century Schoolbook"/>
          <w:sz w:val="28"/>
          <w:szCs w:val="28"/>
        </w:rPr>
        <w:t xml:space="preserve">No. of Flipflops needed =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>Log</w:t>
      </w:r>
      <w:r w:rsidR="00F46AEB" w:rsidRPr="00F46AEB">
        <w:rPr>
          <w:rFonts w:ascii="Century Schoolbook" w:hAnsi="Century Schoolbook"/>
          <w:sz w:val="16"/>
          <w:szCs w:val="16"/>
        </w:rPr>
        <w:t>2</w:t>
      </w:r>
      <w:r w:rsidR="00F46AEB">
        <w:rPr>
          <w:rFonts w:ascii="Century Schoolbook" w:hAnsi="Century Schoolbook"/>
          <w:sz w:val="28"/>
          <w:szCs w:val="28"/>
        </w:rPr>
        <w:t xml:space="preserve">N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 xml:space="preserve">= </w:t>
      </w:r>
      <w:r w:rsidR="00601200">
        <w:rPr>
          <w:rFonts w:ascii="Century Schoolbook" w:hAnsi="Century Schoolbook"/>
          <w:sz w:val="28"/>
          <w:szCs w:val="28"/>
        </w:rPr>
        <w:t xml:space="preserve">   Log</w:t>
      </w:r>
      <w:r w:rsidR="00601200" w:rsidRPr="00601200">
        <w:rPr>
          <w:rFonts w:ascii="Century Schoolbook" w:hAnsi="Century Schoolbook"/>
          <w:sz w:val="16"/>
          <w:szCs w:val="16"/>
        </w:rPr>
        <w:t>2</w:t>
      </w:r>
      <w:r w:rsidR="00601200">
        <w:rPr>
          <w:rFonts w:ascii="Century Schoolbook" w:hAnsi="Century Schoolbook"/>
          <w:sz w:val="28"/>
          <w:szCs w:val="28"/>
        </w:rPr>
        <w:t>7    =    3</w:t>
      </w:r>
      <w:r w:rsidR="00B31A7D">
        <w:rPr>
          <w:rFonts w:ascii="Century Schoolbook" w:hAnsi="Century Schoolbook"/>
          <w:sz w:val="28"/>
          <w:szCs w:val="28"/>
        </w:rPr>
        <w:tab/>
      </w:r>
    </w:p>
    <w:p w14:paraId="1A2D4DB6" w14:textId="50F5D74A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So, 3 D-FFs will be needed for the design.</w:t>
      </w:r>
    </w:p>
    <w:p w14:paraId="5A2C0156" w14:textId="77777777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</w:p>
    <w:p w14:paraId="4ECED423" w14:textId="6E7F5619" w:rsidR="004C6C12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 = 000</w:t>
      </w:r>
    </w:p>
    <w:p w14:paraId="2616F365" w14:textId="68BFD6F1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B = 001</w:t>
      </w:r>
    </w:p>
    <w:p w14:paraId="22A5D05E" w14:textId="77B55F88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 = 010</w:t>
      </w:r>
    </w:p>
    <w:p w14:paraId="041ED1A8" w14:textId="40079272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 = 011 </w:t>
      </w:r>
    </w:p>
    <w:p w14:paraId="7D8A01A4" w14:textId="2FF76467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E = 100</w:t>
      </w:r>
    </w:p>
    <w:p w14:paraId="40D39EC1" w14:textId="51044EE3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F = 101</w:t>
      </w:r>
    </w:p>
    <w:p w14:paraId="2D534769" w14:textId="09275FEE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G = 110</w:t>
      </w:r>
    </w:p>
    <w:p w14:paraId="61784FA4" w14:textId="07064EF6" w:rsidR="00152D10" w:rsidRDefault="00152D10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Minimization:</w:t>
      </w:r>
    </w:p>
    <w:p w14:paraId="26AF3D0A" w14:textId="5669F5B3" w:rsidR="00B5073C" w:rsidRDefault="003259DE" w:rsidP="003259DE">
      <w:pPr>
        <w:tabs>
          <w:tab w:val="left" w:pos="313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</w:rPr>
        <w:t xml:space="preserve">                     </w:t>
      </w:r>
      <w:r w:rsidR="00053979">
        <w:rPr>
          <w:rFonts w:ascii="Georgia" w:hAnsi="Georgia"/>
          <w:b/>
          <w:bCs/>
          <w:sz w:val="32"/>
          <w:szCs w:val="32"/>
        </w:rPr>
        <w:tab/>
      </w:r>
    </w:p>
    <w:p w14:paraId="26483F8F" w14:textId="7C77311D" w:rsidR="003259DE" w:rsidRPr="00053979" w:rsidRDefault="003259DE" w:rsidP="003259DE">
      <w:pPr>
        <w:tabs>
          <w:tab w:val="left" w:pos="3135"/>
        </w:tabs>
        <w:rPr>
          <w:rFonts w:ascii="Georgia" w:hAnsi="Georgia"/>
          <w:sz w:val="32"/>
          <w:szCs w:val="32"/>
        </w:rPr>
      </w:pPr>
      <w:r w:rsidRPr="003259DE"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</w:p>
    <w:tbl>
      <w:tblPr>
        <w:tblW w:w="0" w:type="auto"/>
        <w:tblInd w:w="1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5"/>
        <w:gridCol w:w="1104"/>
        <w:gridCol w:w="1305"/>
      </w:tblGrid>
      <w:tr w:rsidR="003259DE" w14:paraId="1CCA5F6B" w14:textId="1ABB48A4" w:rsidTr="00615E04">
        <w:trPr>
          <w:gridBefore w:val="1"/>
          <w:wBefore w:w="1605" w:type="dxa"/>
          <w:trHeight w:val="510"/>
        </w:trPr>
        <w:tc>
          <w:tcPr>
            <w:tcW w:w="1104" w:type="dxa"/>
          </w:tcPr>
          <w:p w14:paraId="57100631" w14:textId="73F3972C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0</w:t>
            </w:r>
          </w:p>
        </w:tc>
        <w:tc>
          <w:tcPr>
            <w:tcW w:w="1305" w:type="dxa"/>
            <w:shd w:val="clear" w:color="auto" w:fill="auto"/>
          </w:tcPr>
          <w:p w14:paraId="1DDE7AF8" w14:textId="62FB61B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1</w:t>
            </w:r>
          </w:p>
        </w:tc>
      </w:tr>
      <w:tr w:rsidR="003259DE" w14:paraId="0A7AB739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20A4D97C" w14:textId="6843733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</w:t>
            </w:r>
          </w:p>
        </w:tc>
        <w:tc>
          <w:tcPr>
            <w:tcW w:w="1104" w:type="dxa"/>
          </w:tcPr>
          <w:p w14:paraId="3CBB2000" w14:textId="7B204931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 w:rsidRPr="00053979">
              <w:rPr>
                <w:rFonts w:ascii="Century Schoolbook" w:hAnsi="Century Schoolbook"/>
                <w:sz w:val="32"/>
                <w:szCs w:val="32"/>
              </w:rPr>
              <w:t>B,00</w:t>
            </w:r>
          </w:p>
        </w:tc>
        <w:tc>
          <w:tcPr>
            <w:tcW w:w="1305" w:type="dxa"/>
            <w:shd w:val="clear" w:color="auto" w:fill="auto"/>
          </w:tcPr>
          <w:p w14:paraId="71C76BAD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,00</w:t>
            </w:r>
          </w:p>
        </w:tc>
      </w:tr>
      <w:tr w:rsidR="003259DE" w14:paraId="1E1BB161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AA3E52E" w14:textId="28AA3BC5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B</w:t>
            </w:r>
          </w:p>
        </w:tc>
        <w:tc>
          <w:tcPr>
            <w:tcW w:w="1104" w:type="dxa"/>
          </w:tcPr>
          <w:p w14:paraId="20D3C46D" w14:textId="1153E5CF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77233E58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,00</w:t>
            </w:r>
          </w:p>
        </w:tc>
      </w:tr>
      <w:tr w:rsidR="003259DE" w14:paraId="6480875F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49DED44" w14:textId="25C3C74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</w:t>
            </w:r>
          </w:p>
        </w:tc>
        <w:tc>
          <w:tcPr>
            <w:tcW w:w="1104" w:type="dxa"/>
          </w:tcPr>
          <w:p w14:paraId="27709003" w14:textId="5C9BEB4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2451784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,00</w:t>
            </w:r>
          </w:p>
        </w:tc>
      </w:tr>
      <w:tr w:rsidR="003259DE" w14:paraId="589DCB90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36ACB63A" w14:textId="62C129BD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</w:t>
            </w:r>
          </w:p>
        </w:tc>
        <w:tc>
          <w:tcPr>
            <w:tcW w:w="1104" w:type="dxa"/>
          </w:tcPr>
          <w:p w14:paraId="31D63535" w14:textId="52523449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1</w:t>
            </w:r>
          </w:p>
        </w:tc>
        <w:tc>
          <w:tcPr>
            <w:tcW w:w="1305" w:type="dxa"/>
            <w:shd w:val="clear" w:color="auto" w:fill="auto"/>
          </w:tcPr>
          <w:p w14:paraId="01C4091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3B90A7D4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DA8CDA0" w14:textId="276B18EB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</w:t>
            </w:r>
          </w:p>
        </w:tc>
        <w:tc>
          <w:tcPr>
            <w:tcW w:w="1104" w:type="dxa"/>
          </w:tcPr>
          <w:p w14:paraId="38973818" w14:textId="1AD7A384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1C4FC6F7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,00</w:t>
            </w:r>
          </w:p>
        </w:tc>
      </w:tr>
      <w:tr w:rsidR="003259DE" w14:paraId="1B2FD4BC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753B4F5" w14:textId="52A7C05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</w:t>
            </w:r>
          </w:p>
        </w:tc>
        <w:tc>
          <w:tcPr>
            <w:tcW w:w="1104" w:type="dxa"/>
          </w:tcPr>
          <w:p w14:paraId="37834F66" w14:textId="11A7A438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,00</w:t>
            </w:r>
          </w:p>
        </w:tc>
        <w:tc>
          <w:tcPr>
            <w:tcW w:w="1305" w:type="dxa"/>
            <w:shd w:val="clear" w:color="auto" w:fill="auto"/>
          </w:tcPr>
          <w:p w14:paraId="4389DEA9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678D7FD3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159CF56C" w14:textId="088BBD8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</w:t>
            </w:r>
          </w:p>
        </w:tc>
        <w:tc>
          <w:tcPr>
            <w:tcW w:w="1104" w:type="dxa"/>
          </w:tcPr>
          <w:p w14:paraId="1500F3E3" w14:textId="11521930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6098F8CB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10</w:t>
            </w:r>
          </w:p>
        </w:tc>
      </w:tr>
    </w:tbl>
    <w:p w14:paraId="26B76B8E" w14:textId="77777777" w:rsidR="00B31A7D" w:rsidRDefault="00B31A7D" w:rsidP="008D6A3C">
      <w:pPr>
        <w:rPr>
          <w:rFonts w:ascii="Georgia" w:hAnsi="Georgia"/>
          <w:sz w:val="32"/>
          <w:szCs w:val="32"/>
          <w:u w:val="double"/>
        </w:rPr>
      </w:pPr>
    </w:p>
    <w:p w14:paraId="016E1133" w14:textId="4CCE704F" w:rsidR="00B5073C" w:rsidRPr="008D6A3C" w:rsidRDefault="008D6A3C" w:rsidP="008D6A3C">
      <w:pPr>
        <w:rPr>
          <w:rFonts w:ascii="Georgia" w:hAnsi="Georgia"/>
          <w:sz w:val="32"/>
          <w:szCs w:val="32"/>
          <w:u w:val="double"/>
        </w:rPr>
      </w:pPr>
      <w:r>
        <w:rPr>
          <w:rFonts w:ascii="Georgia" w:hAnsi="Georgia"/>
          <w:sz w:val="32"/>
          <w:szCs w:val="32"/>
          <w:u w:val="double"/>
        </w:rPr>
        <w:t xml:space="preserve">Pair </w:t>
      </w:r>
      <w:r w:rsidR="0043138D" w:rsidRPr="008D6A3C">
        <w:rPr>
          <w:rFonts w:ascii="Georgia" w:hAnsi="Georgia"/>
          <w:sz w:val="32"/>
          <w:szCs w:val="32"/>
          <w:u w:val="double"/>
        </w:rPr>
        <w:t>Implication Chart:</w:t>
      </w:r>
    </w:p>
    <w:p w14:paraId="04A7C980" w14:textId="00306146" w:rsidR="00B5073C" w:rsidRDefault="00591BCC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67936" behindDoc="0" locked="0" layoutInCell="1" allowOverlap="1" wp14:anchorId="269F463A" wp14:editId="25CC5FE7">
                <wp:simplePos x="0" y="0"/>
                <wp:positionH relativeFrom="column">
                  <wp:posOffset>409575</wp:posOffset>
                </wp:positionH>
                <wp:positionV relativeFrom="paragraph">
                  <wp:posOffset>1574165</wp:posOffset>
                </wp:positionV>
                <wp:extent cx="495300" cy="3048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DF500F" w14:textId="4C9C569C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F463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3" type="#_x0000_t202" style="position:absolute;margin-left:32.25pt;margin-top:123.95pt;width:39pt;height:24pt;z-index:25136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PBHOgIAAII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" fillcolor="white [3201]" strokeweight=".5pt">
                <v:textbox>
                  <w:txbxContent>
                    <w:p w14:paraId="30DF500F" w14:textId="4C9C569C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83296" behindDoc="0" locked="0" layoutInCell="1" allowOverlap="1" wp14:anchorId="2E4B18BA" wp14:editId="7D10086C">
                <wp:simplePos x="0" y="0"/>
                <wp:positionH relativeFrom="column">
                  <wp:posOffset>400050</wp:posOffset>
                </wp:positionH>
                <wp:positionV relativeFrom="paragraph">
                  <wp:posOffset>2164715</wp:posOffset>
                </wp:positionV>
                <wp:extent cx="495300" cy="30480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7DC62" w14:textId="24B38F71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18BA" id="Text Box 12" o:spid="_x0000_s1034" type="#_x0000_t202" style="position:absolute;margin-left:31.5pt;margin-top:170.45pt;width:39pt;height:24pt;z-index:25138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UUcOgIAAII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" fillcolor="white [3201]" strokeweight=".5pt">
                <v:textbox>
                  <w:txbxContent>
                    <w:p w14:paraId="7B97DC62" w14:textId="24B38F71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00704" behindDoc="0" locked="0" layoutInCell="1" allowOverlap="1" wp14:anchorId="29A63D73" wp14:editId="5D889BDB">
                <wp:simplePos x="0" y="0"/>
                <wp:positionH relativeFrom="column">
                  <wp:posOffset>400050</wp:posOffset>
                </wp:positionH>
                <wp:positionV relativeFrom="paragraph">
                  <wp:posOffset>2764790</wp:posOffset>
                </wp:positionV>
                <wp:extent cx="495300" cy="3048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0C5F0" w14:textId="1792A3B1" w:rsidR="00591BCC" w:rsidRDefault="00D51AD3" w:rsidP="00D51AD3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63D73" id="Text Box 13" o:spid="_x0000_s1035" type="#_x0000_t202" style="position:absolute;margin-left:31.5pt;margin-top:217.7pt;width:39pt;height:24pt;z-index:25140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" fillcolor="white [3201]" strokeweight=".5pt">
                <v:textbox>
                  <w:txbxContent>
                    <w:p w14:paraId="2200C5F0" w14:textId="1792A3B1" w:rsidR="00591BCC" w:rsidRDefault="00D51AD3" w:rsidP="00D51AD3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18112" behindDoc="0" locked="0" layoutInCell="1" allowOverlap="1" wp14:anchorId="5F3DF8EE" wp14:editId="7839CAB6">
                <wp:simplePos x="0" y="0"/>
                <wp:positionH relativeFrom="column">
                  <wp:posOffset>419100</wp:posOffset>
                </wp:positionH>
                <wp:positionV relativeFrom="paragraph">
                  <wp:posOffset>3364865</wp:posOffset>
                </wp:positionV>
                <wp:extent cx="495300" cy="3048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759ED9" w14:textId="6F9E7545" w:rsidR="00591BCC" w:rsidRDefault="00D51AD3" w:rsidP="00D51AD3">
                            <w:pPr>
                              <w:jc w:val="center"/>
                            </w:pPr>
                            <w: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DF8EE" id="Text Box 14" o:spid="_x0000_s1036" type="#_x0000_t202" style="position:absolute;margin-left:33pt;margin-top:264.95pt;width:39pt;height:24pt;z-index:25141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" fillcolor="white [3201]" strokeweight=".5pt">
                <v:textbox>
                  <w:txbxContent>
                    <w:p w14:paraId="72759ED9" w14:textId="6F9E7545" w:rsidR="00591BCC" w:rsidRDefault="00D51AD3" w:rsidP="00D51AD3">
                      <w:pPr>
                        <w:jc w:val="center"/>
                      </w:pPr>
                      <w: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54624" behindDoc="0" locked="0" layoutInCell="1" allowOverlap="1" wp14:anchorId="41FB8F5E" wp14:editId="1C5E231A">
                <wp:simplePos x="0" y="0"/>
                <wp:positionH relativeFrom="column">
                  <wp:posOffset>419100</wp:posOffset>
                </wp:positionH>
                <wp:positionV relativeFrom="paragraph">
                  <wp:posOffset>1031240</wp:posOffset>
                </wp:positionV>
                <wp:extent cx="495300" cy="3048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649D2" w14:textId="562B0CF1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B8F5E" id="Text Box 10" o:spid="_x0000_s1037" type="#_x0000_t202" style="position:absolute;margin-left:33pt;margin-top:81.2pt;width:39pt;height:24pt;z-index:25135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fwOQ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" fillcolor="white [3201]" strokeweight=".5pt">
                <v:textbox>
                  <w:txbxContent>
                    <w:p w14:paraId="579649D2" w14:textId="562B0CF1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43360" behindDoc="0" locked="0" layoutInCell="1" allowOverlap="1" wp14:anchorId="37F54984" wp14:editId="766F8D27">
                <wp:simplePos x="0" y="0"/>
                <wp:positionH relativeFrom="column">
                  <wp:posOffset>409575</wp:posOffset>
                </wp:positionH>
                <wp:positionV relativeFrom="paragraph">
                  <wp:posOffset>440690</wp:posOffset>
                </wp:positionV>
                <wp:extent cx="485775" cy="2857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9A80AF" w14:textId="4D306F4F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54984" id="Text Box 9" o:spid="_x0000_s1038" type="#_x0000_t202" style="position:absolute;margin-left:32.25pt;margin-top:34.7pt;width:38.25pt;height:22.5pt;z-index:25134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" fillcolor="white [3201]" strokeweight=".5pt">
                <v:textbox>
                  <w:txbxContent>
                    <w:p w14:paraId="319A80AF" w14:textId="4D306F4F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"/>
        <w:gridCol w:w="960"/>
        <w:gridCol w:w="945"/>
        <w:gridCol w:w="45"/>
        <w:gridCol w:w="840"/>
        <w:gridCol w:w="840"/>
        <w:gridCol w:w="810"/>
      </w:tblGrid>
      <w:tr w:rsidR="006C1BE9" w:rsidRPr="00BA0B09" w14:paraId="5317D067" w14:textId="77777777" w:rsidTr="00122682">
        <w:trPr>
          <w:gridAfter w:val="6"/>
          <w:wAfter w:w="4440" w:type="dxa"/>
          <w:trHeight w:val="720"/>
        </w:trPr>
        <w:tc>
          <w:tcPr>
            <w:tcW w:w="990" w:type="dxa"/>
            <w:tcBorders>
              <w:bottom w:val="single" w:sz="4" w:space="0" w:color="auto"/>
            </w:tcBorders>
          </w:tcPr>
          <w:p w14:paraId="4F1854E6" w14:textId="3E7AF6DC" w:rsidR="00BA0B09" w:rsidRPr="00BA0B09" w:rsidRDefault="002C76AC" w:rsidP="00BA0B09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43040" behindDoc="0" locked="0" layoutInCell="1" allowOverlap="1" wp14:anchorId="450DB1F3" wp14:editId="4B8F7BEE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217170</wp:posOffset>
                      </wp:positionV>
                      <wp:extent cx="266700" cy="323850"/>
                      <wp:effectExtent l="0" t="0" r="0" b="0"/>
                      <wp:wrapNone/>
                      <wp:docPr id="21" name="Multiplication Sig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CEA8C0" id="Multiplication Sign 21" o:spid="_x0000_s1026" style="position:absolute;margin-left:17.85pt;margin-top:17.1pt;width:21pt;height:25.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oVOIfdAAAABwEAAA8AAABkcnMvZG93bnJldi54&#10;bWxMjkFLw0AUhO+C/2F5gje7MVoTYjalCF4EUWuJHjfZZxKafZvubtv4732e9DQMM8x85Wq2ozii&#10;D4MjBdeLBARS68xAnYLt++NVDiJETUaPjlDBNwZYVednpS6MO9EbHjexEzxCodAK+hinQsrQ9mh1&#10;WLgJibMv562ObH0njdcnHrejTJPkTlo9ED/0esKHHtvd5mAVjOuXV737/Ehs87zdP/m8rvd5rdTl&#10;xby+BxFxjn9l+MVndKiYqXEHMkGMCm6WGTdZb1MQnGcZ+0ZBvk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OoVOI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BA0B09" w:rsidRPr="00BA0B09">
              <w:rPr>
                <w:rFonts w:cstheme="minorHAnsi"/>
              </w:rPr>
              <w:t>A B</w:t>
            </w:r>
          </w:p>
          <w:p w14:paraId="73B07224" w14:textId="4D5FF841" w:rsidR="00BA0B09" w:rsidRPr="00BA0B09" w:rsidRDefault="00BA0B09" w:rsidP="00BA0B09">
            <w:pPr>
              <w:rPr>
                <w:rFonts w:cstheme="minorHAnsi"/>
              </w:rPr>
            </w:pPr>
            <w:r w:rsidRPr="00BA0B09">
              <w:rPr>
                <w:rFonts w:cstheme="minorHAnsi"/>
              </w:rPr>
              <w:t>C E</w:t>
            </w:r>
          </w:p>
        </w:tc>
      </w:tr>
      <w:tr w:rsidR="00591BCC" w:rsidRPr="00BA0B09" w14:paraId="3BE16B65" w14:textId="5ED46017" w:rsidTr="000A19D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3"/>
          <w:wAfter w:w="249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385" w14:textId="742D6DB2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73760" behindDoc="0" locked="0" layoutInCell="1" allowOverlap="1" wp14:anchorId="1DB68A81" wp14:editId="5A923373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53670</wp:posOffset>
                      </wp:positionV>
                      <wp:extent cx="266700" cy="323850"/>
                      <wp:effectExtent l="0" t="0" r="0" b="0"/>
                      <wp:wrapNone/>
                      <wp:docPr id="22" name="Multiplication Sign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E9741" id="Multiplication Sign 22" o:spid="_x0000_s1026" style="position:absolute;margin-left:20.85pt;margin-top:12.1pt;width:21pt;height:25.5pt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6BEGXdAAAABwEAAA8AAABkcnMvZG93bnJldi54&#10;bWxMjk1Lw0AURfeC/2F4gjs7aaw2xLyUIrgRRFtLdPmSPJPQ+Uhnpm38944rXV7u5dxTrCatxImd&#10;H6xBmM8SEGwa2w6mQ9i9P91kIHwg05KyhhG+2cOqvLwoKG/t2Wz4tA2diBDjc0LoQxhzKX3TsyY/&#10;syOb2H1ZpynE6DrZOjpHuFYyTZJ7qWkw8aGnkR97bvbbo0ZQ69c32n9+JLp+2R2eXVZVh6xCvL6a&#10;1g8gAk/hbwy/+lEdyuhU26NpvVAIi/kyLhHSRQoi9tltzDXC8i4FWRbyv3/5A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F6BEGX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0C4E88C3" w14:textId="770C0375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D 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5F3CB" w14:textId="0E5D384E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68A071AA" wp14:editId="35CCA263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163195</wp:posOffset>
                      </wp:positionV>
                      <wp:extent cx="266700" cy="323850"/>
                      <wp:effectExtent l="0" t="0" r="0" b="0"/>
                      <wp:wrapNone/>
                      <wp:docPr id="31" name="Multiplication Sign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F22490" id="Multiplication Sign 31" o:spid="_x0000_s1026" style="position:absolute;margin-left:16.35pt;margin-top:12.85pt;width:21pt;height:25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1zjNzcAAAABwEAAA8AAABkcnMvZG93bnJldi54&#10;bWxMjkFLw0AQhe+C/2EZwZvdGLUJMZtSBC+CqLVEj5PsmIRmd9PdbRv/veNJTx/De7z5ytVsRnEk&#10;HwZnFVwvEhBkW6cH2ynYvj9e5SBCRKtxdJYUfFOAVXV+VmKh3cm+0XETO8EjNhSooI9xKqQMbU8G&#10;w8JNZDn7ct5g5NN3Uns88bgZZZokS2lwsPyhx4keemp3m4NRMK5fXnH3+ZGY5nm7f/J5Xe/zWqnL&#10;i3l9DyLSHP/K8KvP6lCxU+MOVgcxKrhJM24qSO+YnGe3zIa5zE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XXOM3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D</w:t>
            </w:r>
          </w:p>
        </w:tc>
        <w:tc>
          <w:tcPr>
            <w:tcW w:w="990" w:type="dxa"/>
            <w:gridSpan w:val="2"/>
          </w:tcPr>
          <w:p w14:paraId="14774E71" w14:textId="77777777" w:rsidR="00591BCC" w:rsidRPr="00BA0B09" w:rsidRDefault="00591BCC" w:rsidP="00591BCC">
            <w:pPr>
              <w:rPr>
                <w:rFonts w:cstheme="minorHAnsi"/>
              </w:rPr>
            </w:pPr>
          </w:p>
        </w:tc>
      </w:tr>
      <w:tr w:rsidR="00591BCC" w:rsidRPr="00BA0B09" w14:paraId="1053486A" w14:textId="6079244F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4"/>
          <w:wAfter w:w="2535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AE85" w14:textId="6486C24D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9360" behindDoc="0" locked="0" layoutInCell="1" allowOverlap="1" wp14:anchorId="477F6715" wp14:editId="067E811E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24" name="Multiplication Sign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397872" id="Multiplication Sign 24" o:spid="_x0000_s1026" style="position:absolute;margin-left:8.85pt;margin-top:9.4pt;width:21pt;height:25.5pt;z-index:25159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CQErODdAAAABwEAAA8AAABkcnMvZG93bnJldi54&#10;bWxMj8FOwzAQRO9I/IO1SNyoAxKtG+JUFRIXJASUKnDcJCaJaq9T223D37Ocymk1mtHsm2I1OSuO&#10;JsTBk4bbWQbCUOPbgToN24+nGwUiJqQWrSej4cdEWJWXFwXmrT/RuzluUie4hGKOGvqUxlzK2PTG&#10;YZz50RB73z44TCxDJ9uAJy53Vt5l2Vw6HIg/9Diax940u83BabDr1zfcfX1mrn7Z7p+Dqqq9qrS+&#10;vprWDyCSmdI5DH/4jA4lM9X+QG0UlvViwUm+ihewf79kXWuYLx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CQErOD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502AAD9D" w14:textId="4B81B843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39C8A" w14:textId="15399E3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23936" behindDoc="0" locked="0" layoutInCell="1" allowOverlap="1" wp14:anchorId="4C2CBA89" wp14:editId="3E2C0483">
                      <wp:simplePos x="0" y="0"/>
                      <wp:positionH relativeFrom="column">
                        <wp:posOffset>996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30" name="Multiplication Sign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B3DE4" id="Multiplication Sign 30" o:spid="_x0000_s1026" style="position:absolute;margin-left:7.85pt;margin-top:9.4pt;width:21pt;height:25.5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aS77zdAAAABwEAAA8AAABkcnMvZG93bnJldi54&#10;bWxMj8FOwzAQRO9I/IO1SNyoA1JbE+JUFRIXJASUKnDcJCaJaq9T223D37Ocymk1mtHsm2I1OSuO&#10;JsTBk4bbWQbCUOPbgToN24+nGwUiJqQWrSej4cdEWJWXFwXmrT/RuzluUie4hGKOGvqUxlzK2PTG&#10;YZz50RB73z44TCxDJ9uAJy53Vt5l2UI6HIg/9Diax940u83BabDr1zfcfX1mrn7Z7p+Dqqq9qrS+&#10;vprWDyCSmdI5DH/4jA4lM9X+QG0UlvV8yUm+ihewP1+yrjUs7h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EaS77z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E429" w14:textId="6A7D6BC6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200C1E42" wp14:editId="39B5DA4D">
                      <wp:simplePos x="0" y="0"/>
                      <wp:positionH relativeFrom="column">
                        <wp:posOffset>147320</wp:posOffset>
                      </wp:positionH>
                      <wp:positionV relativeFrom="paragraph">
                        <wp:posOffset>100330</wp:posOffset>
                      </wp:positionV>
                      <wp:extent cx="266700" cy="323850"/>
                      <wp:effectExtent l="0" t="0" r="0" b="0"/>
                      <wp:wrapNone/>
                      <wp:docPr id="35" name="Multiplication Sign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9666A7" id="Multiplication Sign 35" o:spid="_x0000_s1026" style="position:absolute;margin-left:11.6pt;margin-top:7.9pt;width:21pt;height:25.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b6SPfdAAAABwEAAA8AAABkcnMvZG93bnJldi54&#10;bWxMj0FLw0AQhe+C/2EZwZvdGGkIMZtSBC+CqLWkPU6yaxKanU13t238944nPQ1v3uPNN+VqtqM4&#10;Gx8GRwruFwkIQ63TA3UKtp/PdzmIEJE0jo6Mgm8TYFVdX5VYaHehD3PexE5wCYUCFfQxToWUoe2N&#10;xbBwkyH2vpy3GFn6TmqPFy63o0yTJJMWB+ILPU7mqTftYXOyCsb12zse9rvENq/b44vP6/qY10rd&#10;3szrRxDRzPEvDL/4jA4VMzXuRDqIUUH6kHKS90v+gP1sybrhmeUgq1L+56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b6SP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118117DE" w14:textId="2129B4E7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65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EBA9" w14:textId="799C051A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3EE792A" wp14:editId="592A0808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60655</wp:posOffset>
                      </wp:positionV>
                      <wp:extent cx="266700" cy="323850"/>
                      <wp:effectExtent l="0" t="0" r="0" b="0"/>
                      <wp:wrapNone/>
                      <wp:docPr id="32" name="Multiplication Sign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5A1083" id="Multiplication Sign 32" o:spid="_x0000_s1026" style="position:absolute;margin-left:20.85pt;margin-top:12.65pt;width:21pt;height:25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3A134D16" w14:textId="0BAE3ECC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E F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F8B49" w14:textId="03D2F42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544" behindDoc="0" locked="0" layoutInCell="1" allowOverlap="1" wp14:anchorId="05CA6459" wp14:editId="680CB948">
                      <wp:simplePos x="0" y="0"/>
                      <wp:positionH relativeFrom="column">
                        <wp:posOffset>-430530</wp:posOffset>
                      </wp:positionH>
                      <wp:positionV relativeFrom="paragraph">
                        <wp:posOffset>-1506220</wp:posOffset>
                      </wp:positionV>
                      <wp:extent cx="266700" cy="323850"/>
                      <wp:effectExtent l="0" t="0" r="0" b="0"/>
                      <wp:wrapNone/>
                      <wp:docPr id="69" name="Multiplication Sign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06A93" id="Multiplication Sign 69" o:spid="_x0000_s1026" style="position:absolute;margin-left:-33.9pt;margin-top:-118.6pt;width:21pt;height:25.5pt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592" behindDoc="0" locked="0" layoutInCell="1" allowOverlap="1" wp14:anchorId="66A7C95E" wp14:editId="77627F91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991870</wp:posOffset>
                      </wp:positionV>
                      <wp:extent cx="266700" cy="323850"/>
                      <wp:effectExtent l="0" t="0" r="0" b="0"/>
                      <wp:wrapNone/>
                      <wp:docPr id="70" name="Multiplication Sign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C20559" id="Multiplication Sign 70" o:spid="_x0000_s1026" style="position:absolute;margin-left:-30.9pt;margin-top:-78.1pt;width:21pt;height:25.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640" behindDoc="0" locked="0" layoutInCell="1" allowOverlap="1" wp14:anchorId="654C4BEC" wp14:editId="18C4CB73">
                      <wp:simplePos x="0" y="0"/>
                      <wp:positionH relativeFrom="column">
                        <wp:posOffset>-54483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1" name="Multiplication Sign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8093B" id="Multiplication Sign 71" o:spid="_x0000_s1026" style="position:absolute;margin-left:-42.9pt;margin-top:-35.35pt;width:21pt;height:25.5pt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v8L9bhAAAACwEAAA8AAABkcnMvZG93bnJldi54&#10;bWxMj81OwzAQhO9IvIO1SNxSu/wlhDhVhcQFCVFKlfboJCaJaq9T223D27Oc4Da7M5r9tlhM1rCT&#10;9mFwKGE+E8A0Nq4dsJOw+XxJMmAhKmyVcaglfOsAi/LyolB56874oU/r2DEqwZArCX2MY855aHpt&#10;VZi5USN5X85bFWn0HW+9OlO5NfxGiAdu1YB0oVejfu51s18frQSzfF+p/W4rbP22Obz6rKoOWSXl&#10;9dW0fAIW9RT/wvCLT+hQElPtjtgGZiQk2T2hRxKpSIFRIrm7pU1NYv6YAi8L/v+H8gc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Dr/C/W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78E24B5C" wp14:editId="50BDB24C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2" name="Multiplication Sign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522EEF" id="Multiplication Sign 72" o:spid="_x0000_s1026" style="position:absolute;margin-left:5.6pt;margin-top:-35.35pt;width:21pt;height:25.5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736" behindDoc="0" locked="0" layoutInCell="1" allowOverlap="1" wp14:anchorId="5BEA4914" wp14:editId="186DFE4E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-982345</wp:posOffset>
                      </wp:positionV>
                      <wp:extent cx="266700" cy="323850"/>
                      <wp:effectExtent l="0" t="0" r="0" b="0"/>
                      <wp:wrapNone/>
                      <wp:docPr id="73" name="Multiplication Sign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12F72" id="Multiplication Sign 73" o:spid="_x0000_s1026" style="position:absolute;margin-left:14.1pt;margin-top:-77.35pt;width:21pt;height:25.5pt;z-index:25182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/nwlvhAAAACwEAAA8AAABkcnMvZG93bnJldi54&#10;bWxMj8tOwzAQRfdI/IM1SOxau+GRKMSpKiQ2SAgoVdqlE5skajxObbcNf890Bcu5c3TnTLGc7MBO&#10;xofeoYTFXAAz2DjdYyth8/Uyy4CFqFCrwaGR8GMCLMvrq0Ll2p3x05zWsWVUgiFXEroYx5zz0HTG&#10;qjB3o0HafTtvVaTRt1x7daZyO/BEiEduVY90oVOjee5Ms18frYRh9f6h9rutsPXb5vDqs6o6ZJWU&#10;tzfT6glYNFP8g+GiT+pQklPtjqgDGyQkWUKkhNni4T4FRkQqKKkvibhLgZcF//9D+Qs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Af58Jb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784" behindDoc="0" locked="0" layoutInCell="1" allowOverlap="1" wp14:anchorId="68676F5C" wp14:editId="4EC1B10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-467995</wp:posOffset>
                      </wp:positionV>
                      <wp:extent cx="266700" cy="323850"/>
                      <wp:effectExtent l="0" t="0" r="0" b="0"/>
                      <wp:wrapNone/>
                      <wp:docPr id="74" name="Multiplication Sign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4935D" id="Multiplication Sign 74" o:spid="_x0000_s1026" style="position:absolute;margin-left:57.35pt;margin-top:-36.85pt;width:21pt;height:25.5pt;z-index:2518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200654EF" wp14:editId="329D8AB9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70180</wp:posOffset>
                      </wp:positionV>
                      <wp:extent cx="266700" cy="323850"/>
                      <wp:effectExtent l="0" t="0" r="0" b="0"/>
                      <wp:wrapNone/>
                      <wp:docPr id="44" name="Multiplication Sign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A60468" id="Multiplication Sign 44" o:spid="_x0000_s1026" style="position:absolute;margin-left:17.85pt;margin-top:13.4pt;width:21pt;height:25.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zHnoPdAAAABwEAAA8AAABkcnMvZG93bnJldi54&#10;bWxMj0FLw0AQhe+C/2EZwZvdWLEJMZtSBC+CqG1JPW6yYxKanU13t238905Pehoe7/Hme8VysoM4&#10;oQ+9IwX3swQEUuNMT62C7eblLgMRoiajB0eo4AcDLMvrq0Lnxp3pE0/r2AouoZBrBV2MYy5laDq0&#10;OszciMTet/NWR5a+lcbrM5fbQc6TZCGt7ok/dHrE5w6b/fpoFQyr9w+9/9oltn7bHl59VlWHrFLq&#10;9mZaPYGIOMW/MFzwGR1KZqrdkUwQg4KHx5STCuYLXsB+mrKuLzcDWRbyP3/5C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zHnoP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F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7F047" w14:textId="1F4024C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0FDDCC9" wp14:editId="4C6E9011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132080</wp:posOffset>
                      </wp:positionV>
                      <wp:extent cx="266700" cy="323850"/>
                      <wp:effectExtent l="0" t="0" r="0" b="0"/>
                      <wp:wrapNone/>
                      <wp:docPr id="39" name="Multiplication Sig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F9F23D" id="Multiplication Sign 39" o:spid="_x0000_s1026" style="position:absolute;margin-left:9.85pt;margin-top:10.4pt;width:21pt;height:25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8ICxbdAAAABwEAAA8AAABkcnMvZG93bnJldi54&#10;bWxMj8tOwzAQRfdI/IM1ldhRO120IcSpKiQ2SAhoq8ByErtJVD9S223D3zOsYHl0r+6cKdeTNeyi&#10;Qxy8k5DNBTDtWq8G10nY757vc2AxoVNovNMSvnWEdXV7U2Kh/NV96Ms2dYxGXCxQQp/SWHAe215b&#10;jHM/akfZwQeLiTB0XAW80rg1fCHEklscHF3ocdRPvW6P27OVYDZv73j8+hS2ed2fXkJe16e8lvJu&#10;Nm0egSU9pb8y/OqTOlTk1PizU5EZ4ocVNSUsBH1A+TIjbiSsshx4VfL//tUP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N8ICxb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D F</w:t>
            </w:r>
          </w:p>
        </w:tc>
        <w:tc>
          <w:tcPr>
            <w:tcW w:w="88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DC4FA" w14:textId="28C93E19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792" behindDoc="0" locked="0" layoutInCell="1" allowOverlap="1" wp14:anchorId="456251DD" wp14:editId="4B60031F">
                      <wp:simplePos x="0" y="0"/>
                      <wp:positionH relativeFrom="column">
                        <wp:posOffset>57346</wp:posOffset>
                      </wp:positionH>
                      <wp:positionV relativeFrom="paragraph">
                        <wp:posOffset>141605</wp:posOffset>
                      </wp:positionV>
                      <wp:extent cx="266700" cy="323850"/>
                      <wp:effectExtent l="0" t="0" r="0" b="0"/>
                      <wp:wrapNone/>
                      <wp:docPr id="45" name="Multiplication Sig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CDC908" id="Multiplication Sign 45" o:spid="_x0000_s1026" style="position:absolute;margin-left:4.5pt;margin-top:11.15pt;width:21pt;height:25.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DFyA5vdAAAABgEAAA8AAABkcnMvZG93bnJldi54&#10;bWxMj8FOwzAQRO9I/IO1SNyo00RACNlUFRIXJASUKnB0YpNEjdep7bbh71lOcBzNaOZNuZrtKI7G&#10;h8ERwnKRgDDUOj1Qh7B9f7zKQYSoSKvRkUH4NgFW1flZqQrtTvRmjpvYCS6hUCiEPsapkDK0vbEq&#10;LNxkiL0v562KLH0ntVcnLrejTJPkRlo1EC/0ajIPvWl3m4NFGNcvr2r3+ZHY5nm7f/J5Xe/zGvHy&#10;Yl7fg4hmjn9h+MVndKiYqXEH0kGMCHf8JCKkaQaC7esl6wbhNstAVqX8j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DFyA5vdAAAABg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3068D8C0" w14:textId="70023C8B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81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F6AB" w14:textId="51D7E188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8256" behindDoc="0" locked="0" layoutInCell="1" allowOverlap="1" wp14:anchorId="6B18E02F" wp14:editId="6FC1E873">
                      <wp:simplePos x="0" y="0"/>
                      <wp:positionH relativeFrom="column">
                        <wp:posOffset>273244</wp:posOffset>
                      </wp:positionH>
                      <wp:positionV relativeFrom="paragraph">
                        <wp:posOffset>137895</wp:posOffset>
                      </wp:positionV>
                      <wp:extent cx="266700" cy="323850"/>
                      <wp:effectExtent l="0" t="0" r="0" b="0"/>
                      <wp:wrapNone/>
                      <wp:docPr id="66" name="Multiplication Sign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8BA8FA" id="Multiplication Sign 66" o:spid="_x0000_s1026" style="position:absolute;margin-left:21.5pt;margin-top:10.85pt;width:21pt;height:25.5pt;rotation:200455fd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nGL9ncAAAABwEAAA8AAABkcnMv&#10;ZG93bnJldi54bWxMjzFPwzAUhHck/oP1kFgQdRqaxgpxKoRUibWBhc2JTRxhP4fYacO/5zHBeLrT&#10;3Xf1YfWOnc0cx4AStpsMmME+6BEHCW+vx3sBLCaFWrmARsK3iXBorq9qVelwwZM5t2lgVIKxUhJs&#10;SlPFeeyt8SpuwmSQvI8we5VIzgPXs7pQuXc8z7I992pEWrBqMs/W9J/t4iV0e7WI3L0XxxdxGord&#10;V9/eWSHl7c369AgsmTX9heEXn9ChIaYuLKgjcxJ2D3QlSci3JTDyRUG6k1DmJfCm5v/5mx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WcYv2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B G</w:t>
            </w:r>
          </w:p>
          <w:p w14:paraId="00149370" w14:textId="2C9B3D1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E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3626" w14:textId="7A481213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43613518" wp14:editId="67F0C104">
                      <wp:simplePos x="0" y="0"/>
                      <wp:positionH relativeFrom="column">
                        <wp:posOffset>245744</wp:posOffset>
                      </wp:positionH>
                      <wp:positionV relativeFrom="paragraph">
                        <wp:posOffset>140534</wp:posOffset>
                      </wp:positionV>
                      <wp:extent cx="266700" cy="323850"/>
                      <wp:effectExtent l="0" t="0" r="0" b="0"/>
                      <wp:wrapNone/>
                      <wp:docPr id="67" name="Multiplication Sign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7DC41C" id="Multiplication Sign 67" o:spid="_x0000_s1026" style="position:absolute;margin-left:19.35pt;margin-top:11.05pt;width:21pt;height:25.5pt;rotation:200455fd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7D8A1F08" w14:textId="0DA75D51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C</w:t>
            </w:r>
          </w:p>
        </w:tc>
        <w:tc>
          <w:tcPr>
            <w:tcW w:w="9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BFE0" w14:textId="08F57F54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8496" behindDoc="0" locked="0" layoutInCell="1" allowOverlap="1" wp14:anchorId="66D2A9C5" wp14:editId="1546FEA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51664</wp:posOffset>
                      </wp:positionV>
                      <wp:extent cx="266700" cy="323850"/>
                      <wp:effectExtent l="0" t="0" r="0" b="0"/>
                      <wp:wrapNone/>
                      <wp:docPr id="68" name="Multiplication Sign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C737A" id="Multiplication Sign 68" o:spid="_x0000_s1026" style="position:absolute;margin-left:17.85pt;margin-top:11.95pt;width:21pt;height:25.5pt;rotation:200455fd;z-index:25181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C7LjZ3cAAAABwEAAA8AAABkcnMv&#10;ZG93bnJldi54bWxMjjFPwzAUhHck/oP1kFhQ65A2TRriVAipEmsDC5sTu3GE/Rxipw3/nscE0+l0&#10;p7uvOizOsouewuBRwOM6Aaax82rAXsD723FVAAtRopLWoxbwrQMc6tubSpbKX/GkL03sGY1gKKUA&#10;E+NYch46o50Maz9qpOzsJycj2annapJXGneWp0my404OSA9GjvrF6O6zmZ2AdifnIrUf2fG1OPXZ&#10;9qtrHkwhxP3d8vwELOol/pXhF5/QoSam1s+oArMCNllOTQHpZg+M8jwn35Ju98Driv/nr3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LsuNn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E5625C1" w14:textId="0CC9DEA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D</w:t>
            </w:r>
          </w:p>
        </w:tc>
        <w:tc>
          <w:tcPr>
            <w:tcW w:w="88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3F1B" w14:textId="06586A5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2FBC274E" wp14:editId="0D58C147">
                      <wp:simplePos x="0" y="0"/>
                      <wp:positionH relativeFrom="column">
                        <wp:posOffset>112236</wp:posOffset>
                      </wp:positionH>
                      <wp:positionV relativeFrom="paragraph">
                        <wp:posOffset>127251</wp:posOffset>
                      </wp:positionV>
                      <wp:extent cx="296028" cy="334679"/>
                      <wp:effectExtent l="0" t="0" r="0" b="0"/>
                      <wp:wrapNone/>
                      <wp:docPr id="59" name="Multiplication Sign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96028" cy="334679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828598" id="Multiplication Sign 59" o:spid="_x0000_s1026" style="position:absolute;margin-left:8.85pt;margin-top:10pt;width:23.3pt;height:26.35pt;rotation:200455fd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6028,334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" path="m45022,103446l97175,57317r50839,57477l198853,57317r52153,46129l194491,167340r56515,63893l198853,277362,148014,219885,97175,277362,45022,231233r56515,-63893l45022,103446xe" fillcolor="black [3200]" strokecolor="black [1600]" strokeweight="1pt">
                      <v:stroke joinstyle="miter"/>
                      <v:path arrowok="t" o:connecttype="custom" o:connectlocs="45022,103446;97175,57317;148014,114794;198853,57317;251006,103446;194491,167340;251006,231233;198853,277362;148014,219885;97175,277362;45022,231233;101537,167340;45022,103446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AB424" w14:textId="1AF7B9B0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040" behindDoc="0" locked="0" layoutInCell="1" allowOverlap="1" wp14:anchorId="0550EAAA" wp14:editId="2254A6B1">
                      <wp:simplePos x="0" y="0"/>
                      <wp:positionH relativeFrom="column">
                        <wp:posOffset>204470</wp:posOffset>
                      </wp:positionH>
                      <wp:positionV relativeFrom="paragraph">
                        <wp:posOffset>144780</wp:posOffset>
                      </wp:positionV>
                      <wp:extent cx="266700" cy="323850"/>
                      <wp:effectExtent l="0" t="0" r="0" b="0"/>
                      <wp:wrapNone/>
                      <wp:docPr id="63" name="Multiplication Sign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D33EA7" id="Multiplication Sign 63" o:spid="_x0000_s1026" style="position:absolute;margin-left:16.1pt;margin-top:11.4pt;width:21pt;height:25.5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AmBxa7dAAAABwEAAA8AAABkcnMvZG93bnJldi54&#10;bWxMj8FOwzAQRO9I/IO1SNyog4sgCnGqCokLEgJKFTg6yZJEtdep7bbh71lOcFqNZjT7plzNzooj&#10;hjh60nC9yEAgtb4bqdewfX+8ykHEZKgz1hNq+MYIq+r8rDRF50/0hsdN6gWXUCyMhiGlqZAytgM6&#10;Exd+QmLvywdnEsvQyy6YE5c7K1WW3UpnRuIPg5nwYcB2tzk4DXb98mp2nx+Za563+6eQ1/U+r7W+&#10;vJjX9yASzukvDL/4jA4VMzX+QF0UVsNSKU5qUIoXsH93w7rhu8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AmBxa7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0D98F9E" w14:textId="298673D7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F</w:t>
            </w:r>
          </w:p>
        </w:tc>
      </w:tr>
      <w:tr w:rsidR="00591BCC" w:rsidRPr="00BA0B09" w14:paraId="2C3AB7ED" w14:textId="569EB268" w:rsidTr="00BA0B09">
        <w:trPr>
          <w:trHeight w:val="645"/>
        </w:trPr>
        <w:tc>
          <w:tcPr>
            <w:tcW w:w="990" w:type="dxa"/>
          </w:tcPr>
          <w:p w14:paraId="69EE0F86" w14:textId="71EBB6EB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62588374" wp14:editId="58BA5675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0" name="Multiplication Sign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286FA" id="Multiplication Sign 60" o:spid="_x0000_s1026" style="position:absolute;margin-left:6.6pt;margin-top:7.95pt;width:21pt;height:25.5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9493XcAAAABwEAAA8AAABkcnMvZG93bnJldi54&#10;bWxMjk1Lw0AQhu+C/2EZwZvdWElIYzalCF4EUWuJHifZMQndjzS7beO/dzzpaXh4X955yvVsjTjR&#10;FAbvFNwuEhDkWq8H1ynYvT/e5CBCRKfReEcKvinAurq8KLHQ/uze6LSNneARFwpU0Mc4FlKGtieL&#10;YeFHcpx9+cliZJw6qSc887g1cpkkmbQ4OP7Q40gPPbX77dEqMJuXV9x/fiS2ed4dnqa8rg95rdT1&#10;1by5BxFpjn9l+NVndajYqfFHp4MwzHdLbvJNVyA4T1PmRkGWrU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/3j3d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2C0DE5EE" w14:textId="0445C17A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1B4922D" w14:textId="5DB828D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 wp14:anchorId="226D27B5" wp14:editId="5C7B341A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20015</wp:posOffset>
                      </wp:positionV>
                      <wp:extent cx="266700" cy="323850"/>
                      <wp:effectExtent l="0" t="0" r="0" b="0"/>
                      <wp:wrapNone/>
                      <wp:docPr id="40" name="Multiplication Sign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4400C7" id="Multiplication Sign 40" o:spid="_x0000_s1026" style="position:absolute;margin-left:6.6pt;margin-top:9.45pt;width:21pt;height:25.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I16NTcAAAABwEAAA8AAABkcnMvZG93bnJldi54&#10;bWxMjkFLw0AQhe+C/2EZwZvdWGlJYjalCF4E0dYSPU6yYxKa3U13t2389x1Peho+3uPNV6wmM4gT&#10;+dA7q+B+loAg2zjd21bB7uP5LgURIlqNg7Ok4IcCrMrrqwJz7c52Q6dtbAWP2JCjgi7GMZcyNB0Z&#10;DDM3kuXs23mDkdG3Uns887gZ5DxJltJgb/lDhyM9ddTst0ejYFi/veP+6zMx9evu8OLTqjqklVK3&#10;N9P6EUSkKf6V4Vef1aFkp9odrQ5iYH6Yc5NvmoHgfLFgrhUsswxkWcj//uU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8jXo1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</w:tcPr>
          <w:p w14:paraId="12775A5D" w14:textId="357D176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704" behindDoc="0" locked="0" layoutInCell="1" allowOverlap="1" wp14:anchorId="7DC6367D" wp14:editId="461955EE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1" name="Multiplication Sign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A1E27B" id="Multiplication Sign 61" o:spid="_x0000_s1026" style="position:absolute;margin-left:8.1pt;margin-top:7.95pt;width:21pt;height:25.5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RAsv3cAAAABwEAAA8AAABkcnMvZG93bnJldi54&#10;bWxMjkFLw0AQhe+C/2EZwZvdtNCQxmxKEbwIotYSPW6y0yQ0O5vubtv47x1P9jR8vMebr1hPdhBn&#10;9KF3pGA+S0AgNc701CrYfT4/ZCBC1GT04AgV/GCAdXl7U+jcuAt94HkbW8EjFHKtoItxzKUMTYdW&#10;h5kbkTjbO291ZPStNF5feNwOcpEkqbS6J/7Q6RGfOmwO25NVMGze3vXh+yux9evu+OKzqjpmlVL3&#10;d9PmEUTEKf6X4U+f1aFkp9qdyAQxMKcLbvJdrkBwvsyYawVpugJZFvLav/w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lECy/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85" w:type="dxa"/>
            <w:gridSpan w:val="2"/>
          </w:tcPr>
          <w:p w14:paraId="5DBE718C" w14:textId="14DA459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6208" behindDoc="0" locked="0" layoutInCell="1" allowOverlap="1" wp14:anchorId="2C53FE9E" wp14:editId="326B64E7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4" name="Multiplication Sign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B80589" id="Multiplication Sign 64" o:spid="_x0000_s1026" style="position:absolute;margin-left:5.85pt;margin-top:8.7pt;width:21pt;height:25.5pt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HvM+fndAAAABwEAAA8AAABkcnMvZG93bnJldi54&#10;bWxMjkFLw0AQhe+C/2EZwZvdVGsb0mxKEbwIoq0l9jjJrkno7mya3bbx3zue9DR8vMebL1+Nzoqz&#10;GULnScF0koAwVHvdUaNg9/F8l4IIEUmj9WQUfJsAq+L6KsdM+wttzHkbG8EjFDJU0MbYZ1KGujUO&#10;w8T3hjj78oPDyDg0Ug944XFn5X2SzKXDjvhDi715ak192J6cArt+e8fD/jNx1evu+DKkZXlMS6Vu&#10;b8b1EkQ0Y/wrw68+q0PBTpU/kQ7CMk8X3OS7mIHg/PGBuVIwT2cgi1z+9y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HvM+fn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</w:tcPr>
          <w:p w14:paraId="079D2928" w14:textId="616DE8B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0848" behindDoc="0" locked="0" layoutInCell="1" allowOverlap="1" wp14:anchorId="35E5FF41" wp14:editId="7692886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2" name="Multiplication Sign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0B69F3" id="Multiplication Sign 62" o:spid="_x0000_s1026" style="position:absolute;margin-left:4.35pt;margin-top:8.7pt;width:21pt;height:25.5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10" w:type="dxa"/>
          </w:tcPr>
          <w:p w14:paraId="212F241D" w14:textId="6306373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60426B14" wp14:editId="09D38E4A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58" name="Multiplication Sign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8E955" id="Multiplication Sign 58" o:spid="_x0000_s1026" style="position:absolute;margin-left:4.35pt;margin-top:8.7pt;width:21pt;height:25.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</w:tbl>
    <w:p w14:paraId="57A73F58" w14:textId="3134FB60" w:rsidR="0043138D" w:rsidRPr="00BA0B09" w:rsidRDefault="00D51AD3" w:rsidP="00152D10">
      <w:pPr>
        <w:rPr>
          <w:rFonts w:cstheme="minorHAnsi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37568" behindDoc="0" locked="0" layoutInCell="1" allowOverlap="1" wp14:anchorId="626E7859" wp14:editId="0D2D9201">
                <wp:simplePos x="0" y="0"/>
                <wp:positionH relativeFrom="column">
                  <wp:posOffset>4124325</wp:posOffset>
                </wp:positionH>
                <wp:positionV relativeFrom="paragraph">
                  <wp:posOffset>151765</wp:posOffset>
                </wp:positionV>
                <wp:extent cx="447675" cy="3429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0B4C86" w14:textId="610A663F" w:rsidR="00591BCC" w:rsidRPr="00D51AD3" w:rsidRDefault="00D51AD3" w:rsidP="00D51AD3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</w:p>
                          <w:p w14:paraId="1F45B5FF" w14:textId="77777777" w:rsidR="00591BCC" w:rsidRDefault="00591B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E7859" id="Text Box 15" o:spid="_x0000_s1039" type="#_x0000_t202" style="position:absolute;margin-left:324.75pt;margin-top:11.95pt;width:35.25pt;height:27pt;z-index:25143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" fillcolor="white [3201]" strokeweight=".5pt">
                <v:textbox>
                  <w:txbxContent>
                    <w:p w14:paraId="670B4C86" w14:textId="610A663F" w:rsidR="00591BCC" w:rsidRPr="00D51AD3" w:rsidRDefault="00D51AD3" w:rsidP="00D51AD3">
                      <w:pPr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</w:t>
                      </w:r>
                    </w:p>
                    <w:p w14:paraId="1F45B5FF" w14:textId="77777777" w:rsidR="00591BCC" w:rsidRDefault="00591BCC"/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51904" behindDoc="0" locked="0" layoutInCell="1" allowOverlap="1" wp14:anchorId="4CA96403" wp14:editId="64D500A8">
                <wp:simplePos x="0" y="0"/>
                <wp:positionH relativeFrom="column">
                  <wp:posOffset>2990850</wp:posOffset>
                </wp:positionH>
                <wp:positionV relativeFrom="paragraph">
                  <wp:posOffset>170815</wp:posOffset>
                </wp:positionV>
                <wp:extent cx="495300" cy="3238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9A8563" w14:textId="3AAED007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96403" id="Text Box 16" o:spid="_x0000_s1040" type="#_x0000_t202" style="position:absolute;margin-left:235.5pt;margin-top:13.45pt;width:39pt;height:25.5pt;z-index:25145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" fillcolor="white [3201]" strokeweight=".5pt">
                <v:textbox>
                  <w:txbxContent>
                    <w:p w14:paraId="629A8563" w14:textId="3AAED007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97984" behindDoc="0" locked="0" layoutInCell="1" allowOverlap="1" wp14:anchorId="5C71720E" wp14:editId="39AD02D0">
                <wp:simplePos x="0" y="0"/>
                <wp:positionH relativeFrom="column">
                  <wp:posOffset>1790700</wp:posOffset>
                </wp:positionH>
                <wp:positionV relativeFrom="paragraph">
                  <wp:posOffset>180340</wp:posOffset>
                </wp:positionV>
                <wp:extent cx="495300" cy="3143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276946" w14:textId="5277D5B5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1720E" id="Text Box 18" o:spid="_x0000_s1041" type="#_x0000_t202" style="position:absolute;margin-left:141pt;margin-top:14.2pt;width:39pt;height:24.75pt;z-index:25149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" fillcolor="white [3201]" strokeweight=".5pt">
                <v:textbox>
                  <w:txbxContent>
                    <w:p w14:paraId="08276946" w14:textId="5277D5B5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512320" behindDoc="0" locked="0" layoutInCell="1" allowOverlap="1" wp14:anchorId="6D858312" wp14:editId="6C169567">
                <wp:simplePos x="0" y="0"/>
                <wp:positionH relativeFrom="column">
                  <wp:posOffset>3571875</wp:posOffset>
                </wp:positionH>
                <wp:positionV relativeFrom="paragraph">
                  <wp:posOffset>170815</wp:posOffset>
                </wp:positionV>
                <wp:extent cx="476250" cy="323850"/>
                <wp:effectExtent l="0" t="0" r="19050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ECFAB9" w14:textId="5F6F73AF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858312" id="Text Box 20" o:spid="_x0000_s1042" type="#_x0000_t202" style="position:absolute;margin-left:281.25pt;margin-top:13.45pt;width:37.5pt;height:25.5pt;z-index:25151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" fillcolor="white [3201]" strokeweight=".5pt">
                <v:textbox>
                  <w:txbxContent>
                    <w:p w14:paraId="7FECFAB9" w14:textId="5F6F73AF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75456" behindDoc="0" locked="0" layoutInCell="1" allowOverlap="1" wp14:anchorId="36BF7146" wp14:editId="5902CFE8">
                <wp:simplePos x="0" y="0"/>
                <wp:positionH relativeFrom="column">
                  <wp:posOffset>2409825</wp:posOffset>
                </wp:positionH>
                <wp:positionV relativeFrom="paragraph">
                  <wp:posOffset>180340</wp:posOffset>
                </wp:positionV>
                <wp:extent cx="495300" cy="3048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74AA57" w14:textId="0EADC016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F7146" id="Text Box 17" o:spid="_x0000_s1043" type="#_x0000_t202" style="position:absolute;margin-left:189.75pt;margin-top:14.2pt;width:39pt;height:24pt;z-index:25147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CViOg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" fillcolor="white [3201]" strokeweight=".5pt">
                <v:textbox>
                  <w:txbxContent>
                    <w:p w14:paraId="1874AA57" w14:textId="0EADC016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502080" behindDoc="0" locked="0" layoutInCell="1" allowOverlap="1" wp14:anchorId="2552D863" wp14:editId="32D192CF">
                <wp:simplePos x="0" y="0"/>
                <wp:positionH relativeFrom="column">
                  <wp:posOffset>1162050</wp:posOffset>
                </wp:positionH>
                <wp:positionV relativeFrom="paragraph">
                  <wp:posOffset>170815</wp:posOffset>
                </wp:positionV>
                <wp:extent cx="495300" cy="3048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5D7113" w14:textId="2D05CC35" w:rsidR="00591BCC" w:rsidRDefault="00D51AD3" w:rsidP="00D51AD3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2D863" id="Text Box 19" o:spid="_x0000_s1044" type="#_x0000_t202" style="position:absolute;margin-left:91.5pt;margin-top:13.45pt;width:39pt;height:24pt;z-index:25150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ZA5OgIAAIM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" fillcolor="white [3201]" strokeweight=".5pt">
                <v:textbox>
                  <w:txbxContent>
                    <w:p w14:paraId="795D7113" w14:textId="2D05CC35" w:rsidR="00591BCC" w:rsidRDefault="00D51AD3" w:rsidP="00D51AD3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1E154F83" w14:textId="1E37CAA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0E99B8EB" w14:textId="3A57CC4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55450035" w14:textId="5325DC7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E880B62" w14:textId="7429B15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7E85A22F" w14:textId="2D18422A" w:rsidR="0043138D" w:rsidRPr="008D6A3C" w:rsidRDefault="008D6A3C" w:rsidP="008D6A3C">
      <w:pPr>
        <w:pStyle w:val="ListParagraph"/>
        <w:numPr>
          <w:ilvl w:val="0"/>
          <w:numId w:val="4"/>
        </w:num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sz w:val="32"/>
          <w:szCs w:val="32"/>
        </w:rPr>
        <w:t>As no state is compatible to each other, so it is concluded that states will remain same.</w:t>
      </w:r>
    </w:p>
    <w:p w14:paraId="45C4865B" w14:textId="1F631B64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81E85FF" w14:textId="06076A1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57DE81E" w14:textId="7777777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0C485AE" w14:textId="77777777" w:rsidR="00B5073C" w:rsidRDefault="00B5073C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4697DBFE" w14:textId="77777777" w:rsidR="00C215E9" w:rsidRPr="00292025" w:rsidRDefault="00C215E9" w:rsidP="00292025">
      <w:pPr>
        <w:rPr>
          <w:rFonts w:ascii="Century Schoolbook" w:hAnsi="Century Schoolbook"/>
          <w:sz w:val="28"/>
          <w:szCs w:val="28"/>
        </w:rPr>
      </w:pPr>
    </w:p>
    <w:p w14:paraId="1B5C659B" w14:textId="4C79C38E" w:rsidR="0059385B" w:rsidRDefault="0059385B" w:rsidP="0059385B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Table:</w:t>
      </w:r>
    </w:p>
    <w:tbl>
      <w:tblPr>
        <w:tblW w:w="10065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"/>
        <w:gridCol w:w="838"/>
        <w:gridCol w:w="948"/>
        <w:gridCol w:w="956"/>
        <w:gridCol w:w="904"/>
        <w:gridCol w:w="904"/>
        <w:gridCol w:w="922"/>
        <w:gridCol w:w="672"/>
        <w:gridCol w:w="679"/>
        <w:gridCol w:w="755"/>
        <w:gridCol w:w="794"/>
        <w:gridCol w:w="889"/>
      </w:tblGrid>
      <w:tr w:rsidR="00E357DD" w14:paraId="6CC5352A" w14:textId="22CC5FE6" w:rsidTr="00A667B2">
        <w:trPr>
          <w:trHeight w:val="510"/>
        </w:trPr>
        <w:tc>
          <w:tcPr>
            <w:tcW w:w="2590" w:type="dxa"/>
            <w:gridSpan w:val="3"/>
            <w:shd w:val="clear" w:color="auto" w:fill="D0CECE" w:themeFill="background2" w:themeFillShade="E6"/>
          </w:tcPr>
          <w:p w14:paraId="5D039057" w14:textId="7022557A" w:rsidR="003E6FD1" w:rsidRPr="001E5082" w:rsidRDefault="001E5082" w:rsidP="001E508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State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58069EF1" w14:textId="3315D7B6" w:rsidR="003E6FD1" w:rsidRDefault="001E5082" w:rsidP="001E5082">
            <w:pPr>
              <w:jc w:val="center"/>
            </w:pPr>
            <w:r>
              <w:t>Input</w:t>
            </w:r>
          </w:p>
        </w:tc>
        <w:tc>
          <w:tcPr>
            <w:tcW w:w="2730" w:type="dxa"/>
            <w:gridSpan w:val="3"/>
            <w:shd w:val="clear" w:color="auto" w:fill="D0CECE" w:themeFill="background2" w:themeFillShade="E6"/>
          </w:tcPr>
          <w:p w14:paraId="22FFF026" w14:textId="7185B7F2" w:rsidR="003E6FD1" w:rsidRDefault="001E5082" w:rsidP="001E5082">
            <w:pPr>
              <w:jc w:val="center"/>
            </w:pPr>
            <w:r>
              <w:t>Next State</w:t>
            </w:r>
          </w:p>
        </w:tc>
        <w:tc>
          <w:tcPr>
            <w:tcW w:w="1351" w:type="dxa"/>
            <w:gridSpan w:val="2"/>
            <w:shd w:val="clear" w:color="auto" w:fill="D0CECE" w:themeFill="background2" w:themeFillShade="E6"/>
          </w:tcPr>
          <w:p w14:paraId="2C99C94D" w14:textId="4C648352" w:rsidR="003E6FD1" w:rsidRDefault="001E5082" w:rsidP="001E5082">
            <w:pPr>
              <w:jc w:val="center"/>
            </w:pPr>
            <w:r>
              <w:t>Output</w:t>
            </w:r>
          </w:p>
        </w:tc>
        <w:tc>
          <w:tcPr>
            <w:tcW w:w="2438" w:type="dxa"/>
            <w:gridSpan w:val="3"/>
            <w:shd w:val="clear" w:color="auto" w:fill="D0CECE" w:themeFill="background2" w:themeFillShade="E6"/>
          </w:tcPr>
          <w:p w14:paraId="1587B4A1" w14:textId="139CDB70" w:rsidR="003E6FD1" w:rsidRDefault="001E5082" w:rsidP="001E5082">
            <w:pPr>
              <w:jc w:val="center"/>
            </w:pPr>
            <w:r>
              <w:t>Flipflop Inputs</w:t>
            </w:r>
          </w:p>
        </w:tc>
      </w:tr>
      <w:tr w:rsidR="00A667B2" w14:paraId="50DB066D" w14:textId="7CC58D2D" w:rsidTr="00A667B2">
        <w:trPr>
          <w:trHeight w:val="510"/>
        </w:trPr>
        <w:tc>
          <w:tcPr>
            <w:tcW w:w="804" w:type="dxa"/>
            <w:shd w:val="clear" w:color="auto" w:fill="D0CECE" w:themeFill="background2" w:themeFillShade="E6"/>
          </w:tcPr>
          <w:p w14:paraId="1CC3949F" w14:textId="54ED7E82" w:rsidR="003B44A3" w:rsidRDefault="00E357DD" w:rsidP="00A667B2">
            <w:pPr>
              <w:jc w:val="center"/>
            </w:pPr>
            <w:r>
              <w:t>Q2(t)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62B3806D" w14:textId="61119E79" w:rsidR="003B44A3" w:rsidRDefault="00E357DD" w:rsidP="00A667B2">
            <w:pPr>
              <w:jc w:val="center"/>
            </w:pPr>
            <w:r>
              <w:t>Q1(t)</w:t>
            </w:r>
          </w:p>
        </w:tc>
        <w:tc>
          <w:tcPr>
            <w:tcW w:w="948" w:type="dxa"/>
            <w:shd w:val="clear" w:color="auto" w:fill="D0CECE" w:themeFill="background2" w:themeFillShade="E6"/>
          </w:tcPr>
          <w:p w14:paraId="5E4BFD2E" w14:textId="2EA3B734" w:rsidR="003B44A3" w:rsidRDefault="00E357DD" w:rsidP="00A667B2">
            <w:pPr>
              <w:jc w:val="center"/>
            </w:pPr>
            <w:r>
              <w:t>Q0(t)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16295D4C" w14:textId="70EE42B7" w:rsidR="003B44A3" w:rsidRDefault="00E357DD" w:rsidP="00A667B2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4BECF5AA" w14:textId="4904E964" w:rsidR="003B44A3" w:rsidRDefault="00E357DD" w:rsidP="00A667B2">
            <w:pPr>
              <w:jc w:val="center"/>
            </w:pPr>
            <w:r>
              <w:t>Q2(t+1)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2D0FEADB" w14:textId="2021CE05" w:rsidR="003B44A3" w:rsidRDefault="00E357DD" w:rsidP="00A667B2">
            <w:pPr>
              <w:jc w:val="center"/>
            </w:pPr>
            <w:r>
              <w:t>Q1(t+1)</w:t>
            </w:r>
          </w:p>
        </w:tc>
        <w:tc>
          <w:tcPr>
            <w:tcW w:w="922" w:type="dxa"/>
            <w:shd w:val="clear" w:color="auto" w:fill="D0CECE" w:themeFill="background2" w:themeFillShade="E6"/>
          </w:tcPr>
          <w:p w14:paraId="4BEA4B41" w14:textId="65C4AD3C" w:rsidR="003B44A3" w:rsidRDefault="00E357DD" w:rsidP="00A667B2">
            <w:pPr>
              <w:jc w:val="center"/>
            </w:pPr>
            <w:r>
              <w:t>Q0(t+1)</w:t>
            </w:r>
          </w:p>
        </w:tc>
        <w:tc>
          <w:tcPr>
            <w:tcW w:w="672" w:type="dxa"/>
            <w:shd w:val="clear" w:color="auto" w:fill="D0CECE" w:themeFill="background2" w:themeFillShade="E6"/>
          </w:tcPr>
          <w:p w14:paraId="5C99586B" w14:textId="47E59454" w:rsidR="003B44A3" w:rsidRDefault="00A667B2" w:rsidP="00A667B2">
            <w:pPr>
              <w:jc w:val="center"/>
            </w:pPr>
            <w:r>
              <w:t>Y1</w:t>
            </w:r>
          </w:p>
        </w:tc>
        <w:tc>
          <w:tcPr>
            <w:tcW w:w="679" w:type="dxa"/>
            <w:shd w:val="clear" w:color="auto" w:fill="D0CECE" w:themeFill="background2" w:themeFillShade="E6"/>
          </w:tcPr>
          <w:p w14:paraId="5EDE7C21" w14:textId="17F8F32C" w:rsidR="003B44A3" w:rsidRDefault="00A667B2" w:rsidP="00A667B2">
            <w:pPr>
              <w:jc w:val="center"/>
            </w:pPr>
            <w:r>
              <w:t>Y0</w:t>
            </w:r>
          </w:p>
        </w:tc>
        <w:tc>
          <w:tcPr>
            <w:tcW w:w="755" w:type="dxa"/>
            <w:shd w:val="clear" w:color="auto" w:fill="D0CECE" w:themeFill="background2" w:themeFillShade="E6"/>
          </w:tcPr>
          <w:p w14:paraId="01E1DCAA" w14:textId="3B3FD219" w:rsidR="003B44A3" w:rsidRDefault="00A667B2" w:rsidP="00A667B2">
            <w:pPr>
              <w:jc w:val="center"/>
            </w:pPr>
            <w:r>
              <w:t>D2</w:t>
            </w:r>
          </w:p>
        </w:tc>
        <w:tc>
          <w:tcPr>
            <w:tcW w:w="794" w:type="dxa"/>
            <w:shd w:val="clear" w:color="auto" w:fill="D0CECE" w:themeFill="background2" w:themeFillShade="E6"/>
          </w:tcPr>
          <w:p w14:paraId="27405C68" w14:textId="361E7E3B" w:rsidR="003B44A3" w:rsidRDefault="00A667B2" w:rsidP="00A667B2">
            <w:pPr>
              <w:jc w:val="center"/>
            </w:pPr>
            <w:r>
              <w:t>D1</w:t>
            </w:r>
          </w:p>
        </w:tc>
        <w:tc>
          <w:tcPr>
            <w:tcW w:w="889" w:type="dxa"/>
            <w:shd w:val="clear" w:color="auto" w:fill="D0CECE" w:themeFill="background2" w:themeFillShade="E6"/>
          </w:tcPr>
          <w:p w14:paraId="41C5E724" w14:textId="29169991" w:rsidR="003B44A3" w:rsidRDefault="00A667B2" w:rsidP="00A667B2">
            <w:pPr>
              <w:jc w:val="center"/>
            </w:pPr>
            <w:r>
              <w:t>D0</w:t>
            </w:r>
          </w:p>
        </w:tc>
      </w:tr>
      <w:tr w:rsidR="00A667B2" w14:paraId="38262E0B" w14:textId="77777777" w:rsidTr="00A667B2">
        <w:trPr>
          <w:trHeight w:val="510"/>
        </w:trPr>
        <w:tc>
          <w:tcPr>
            <w:tcW w:w="804" w:type="dxa"/>
          </w:tcPr>
          <w:p w14:paraId="012F6460" w14:textId="0BA90C6A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22A76B8" w14:textId="6F4DFA4C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02191B09" w14:textId="1D8833DE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182ECB00" w14:textId="0D3A81AD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62E8CF7" w14:textId="4CCA2876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2E2BD47" w14:textId="027F14D5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F843158" w14:textId="1E4A494B" w:rsidR="00A667B2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D65F407" w14:textId="22EA8310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7B4FA26E" w14:textId="19B2B4DD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91759C3" w14:textId="77D130AA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FDB54CC" w14:textId="2F44D44F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C50F079" w14:textId="7E919990" w:rsidR="00A667B2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4E697E1F" w14:textId="7BA910CF" w:rsidTr="00A667B2">
        <w:trPr>
          <w:trHeight w:val="510"/>
        </w:trPr>
        <w:tc>
          <w:tcPr>
            <w:tcW w:w="804" w:type="dxa"/>
          </w:tcPr>
          <w:p w14:paraId="3904B8A8" w14:textId="3E20C04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75FB688" w14:textId="076B657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78484483" w14:textId="64CACC3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2CE53E" w14:textId="03255E2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66337B1" w14:textId="32BD125D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981FA9A" w14:textId="1A7646B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05BBF948" w14:textId="4684890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75C55AB" w14:textId="658A30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5CEDAA1C" w14:textId="016BFAD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C4F6F31" w14:textId="268340D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49446733" w14:textId="145BEC3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1FF6D661" w14:textId="258223CF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D5D7F23" w14:textId="2AA2900F" w:rsidTr="00A667B2">
        <w:trPr>
          <w:trHeight w:val="510"/>
        </w:trPr>
        <w:tc>
          <w:tcPr>
            <w:tcW w:w="804" w:type="dxa"/>
          </w:tcPr>
          <w:p w14:paraId="435358B7" w14:textId="097D3E2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32E3EF4" w14:textId="7D88E2A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6A2E9D8A" w14:textId="5308278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F7F36C0" w14:textId="4B98925E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7E644E85" w14:textId="0CA476E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16C9575B" w14:textId="1C7275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B636523" w14:textId="6E00DF2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69253E5F" w14:textId="327DCD8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52F4E45" w14:textId="1F43452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4D6BEAB" w14:textId="72C0EC7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33121DF7" w14:textId="6E3B8DE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397D6518" w14:textId="7DBEE10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5692F45B" w14:textId="46903CAC" w:rsidTr="00A667B2">
        <w:trPr>
          <w:trHeight w:val="510"/>
        </w:trPr>
        <w:tc>
          <w:tcPr>
            <w:tcW w:w="804" w:type="dxa"/>
          </w:tcPr>
          <w:p w14:paraId="6AD62591" w14:textId="24C6609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F6946EE" w14:textId="471EA41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183B84BC" w14:textId="7AE0401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46C2895" w14:textId="3734087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45DAE2D" w14:textId="1ECCBAB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76F5407" w14:textId="2F23D63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3BF359E4" w14:textId="0CDE171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8EFCA38" w14:textId="324959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7E6FABE" w14:textId="42F41F8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22D7FF6" w14:textId="4A73DDA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49DD6CC" w14:textId="5A0B4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26747791" w14:textId="7DBF1E4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C2C17BD" w14:textId="5E99FFAE" w:rsidTr="00A667B2">
        <w:trPr>
          <w:trHeight w:val="510"/>
        </w:trPr>
        <w:tc>
          <w:tcPr>
            <w:tcW w:w="804" w:type="dxa"/>
          </w:tcPr>
          <w:p w14:paraId="56485D53" w14:textId="6975704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384D14E6" w14:textId="6AFEAC2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E839918" w14:textId="7A0C76C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31312CEB" w14:textId="62350EA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694FF33" w14:textId="27FA28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38F921" w14:textId="42E99C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1BDC0808" w14:textId="17142C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D0F1A79" w14:textId="7BEB220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69E199A" w14:textId="0685339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77770B8" w14:textId="3F18376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6E475C8F" w14:textId="1F11B88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4F2924C" w14:textId="05E07AD8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D7FBFEB" w14:textId="1A411C89" w:rsidTr="00A667B2">
        <w:trPr>
          <w:trHeight w:val="510"/>
        </w:trPr>
        <w:tc>
          <w:tcPr>
            <w:tcW w:w="804" w:type="dxa"/>
          </w:tcPr>
          <w:p w14:paraId="4F8E4EEC" w14:textId="5962312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2B24839" w14:textId="7124A2E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DF9D524" w14:textId="116C35E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21769452" w14:textId="287EEAB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5D24C66F" w14:textId="0FD570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0DB403" w14:textId="0A4DD6B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1BA0D210" w14:textId="67339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6DD7673" w14:textId="4144319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501229A" w14:textId="702F72A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91609B8" w14:textId="674D5F3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2C96C5E" w14:textId="1E4B450F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4EF08571" w14:textId="48A51622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EE4A571" w14:textId="403F225E" w:rsidTr="00A667B2">
        <w:trPr>
          <w:trHeight w:val="510"/>
        </w:trPr>
        <w:tc>
          <w:tcPr>
            <w:tcW w:w="804" w:type="dxa"/>
          </w:tcPr>
          <w:p w14:paraId="0AFB2FB0" w14:textId="2705B18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71EB2F0A" w14:textId="258B45B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30FC7F74" w14:textId="7F5B7B5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611927" w14:textId="27FF391C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50ED010" w14:textId="004EED5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C842D95" w14:textId="6EF41E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20B438D" w14:textId="263E988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450DDBE" w14:textId="4A6D5B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F9C7C8C" w14:textId="6054ECB8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2D577307" w14:textId="350A34D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CECE069" w14:textId="63993E4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1163BFA" w14:textId="08F7B391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CA8D9A5" w14:textId="10A601B1" w:rsidTr="00A667B2">
        <w:trPr>
          <w:trHeight w:val="510"/>
        </w:trPr>
        <w:tc>
          <w:tcPr>
            <w:tcW w:w="804" w:type="dxa"/>
          </w:tcPr>
          <w:p w14:paraId="13ECC08A" w14:textId="2078D05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85CC456" w14:textId="0AB2319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17E8D1EA" w14:textId="73985FF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7CA3322A" w14:textId="053EBDB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BC872C4" w14:textId="21B07FD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2E106086" w14:textId="0B26385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3DA84251" w14:textId="544C79D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73E78644" w14:textId="14EBCA5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14425FA5" w14:textId="34BEF2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1416E055" w14:textId="51D26A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FDF51B9" w14:textId="1050B7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B9BA816" w14:textId="038AE8B5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AEA64D9" w14:textId="0072B837" w:rsidTr="00A667B2">
        <w:trPr>
          <w:trHeight w:val="510"/>
        </w:trPr>
        <w:tc>
          <w:tcPr>
            <w:tcW w:w="804" w:type="dxa"/>
          </w:tcPr>
          <w:p w14:paraId="32ED6449" w14:textId="55DCEE2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1EC76D87" w14:textId="6154BBB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37D14A7B" w14:textId="37A6AE7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582D1C56" w14:textId="5300E77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5A4E496" w14:textId="030E14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91D512E" w14:textId="4E3D63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73633889" w14:textId="241980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31E22410" w14:textId="016BB11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D36DC29" w14:textId="1B768E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4B8E3DEC" w14:textId="2E34BE34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349BFEC" w14:textId="38718D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C11C230" w14:textId="77475C5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AEF9178" w14:textId="02198B76" w:rsidTr="00A667B2">
        <w:trPr>
          <w:trHeight w:val="510"/>
        </w:trPr>
        <w:tc>
          <w:tcPr>
            <w:tcW w:w="804" w:type="dxa"/>
          </w:tcPr>
          <w:p w14:paraId="09C45B51" w14:textId="18CC258F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5FF41967" w14:textId="6E2A218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46526573" w14:textId="10810C4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CEFE1F8" w14:textId="64BC1C0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9BCB762" w14:textId="07AF4E94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F3706AC" w14:textId="6B6641B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397BFE8" w14:textId="4CF4851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47D3E2F3" w14:textId="5BA29B6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1BCAA33" w14:textId="08305BF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6B64E88" w14:textId="4243F5C2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272E2E9F" w14:textId="4437D8B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907E3BE" w14:textId="2D8191AA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135426A" w14:textId="2209BB63" w:rsidTr="00A667B2">
        <w:trPr>
          <w:trHeight w:val="510"/>
        </w:trPr>
        <w:tc>
          <w:tcPr>
            <w:tcW w:w="804" w:type="dxa"/>
          </w:tcPr>
          <w:p w14:paraId="2E34A7DD" w14:textId="17A8F42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525E76F" w14:textId="660BCFA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6AA67E8" w14:textId="41C137A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5188F58" w14:textId="1F8C8FB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A3FF671" w14:textId="5EBDEE8A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24C7FD4" w14:textId="3774FE6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5F3DD37E" w14:textId="1E514A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2DE0DDD" w14:textId="2F9E45B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3F99E0C1" w14:textId="65E59AA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BC6B5B2" w14:textId="346BE233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797E8842" w14:textId="29D181F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6A6690DD" w14:textId="6573A67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785A3BE2" w14:textId="2199F9FA" w:rsidTr="00A667B2">
        <w:trPr>
          <w:trHeight w:val="510"/>
        </w:trPr>
        <w:tc>
          <w:tcPr>
            <w:tcW w:w="804" w:type="dxa"/>
          </w:tcPr>
          <w:p w14:paraId="53D658C5" w14:textId="47AB7FE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DFBBCD0" w14:textId="04846463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4606CB8" w14:textId="2C816B3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185169" w14:textId="6E7312E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7CF81B2F" w14:textId="20C6E75F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96634A" w14:textId="09A6F8D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69186B0D" w14:textId="65A3FA1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537C572" w14:textId="5EBEE70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2BC2F09" w14:textId="5CB0DB3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79E8B7E" w14:textId="07D7B71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B6C9412" w14:textId="799881F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B17C07E" w14:textId="6ABFB86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178A3652" w14:textId="632BCF85" w:rsidTr="00A667B2">
        <w:trPr>
          <w:trHeight w:val="510"/>
        </w:trPr>
        <w:tc>
          <w:tcPr>
            <w:tcW w:w="804" w:type="dxa"/>
          </w:tcPr>
          <w:p w14:paraId="7ED4EB92" w14:textId="1956341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045531A6" w14:textId="29E3000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A419DF8" w14:textId="7BFB23D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95E2DE2" w14:textId="4FA958E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D131C08" w14:textId="58130EA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ABD730" w14:textId="6E2518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E328F72" w14:textId="203AC95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21272C16" w14:textId="0A49F45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0A34305" w14:textId="522F146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6D2FEE9" w14:textId="732F989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9A99C98" w14:textId="03FE213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2C5056C" w14:textId="474D09B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8268ACC" w14:textId="323F58E4" w:rsidTr="00A667B2">
        <w:trPr>
          <w:trHeight w:val="510"/>
        </w:trPr>
        <w:tc>
          <w:tcPr>
            <w:tcW w:w="804" w:type="dxa"/>
          </w:tcPr>
          <w:p w14:paraId="13F0529B" w14:textId="1B19C75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6676C558" w14:textId="59B5AE0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F51AF0" w14:textId="5829478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9DC5CD" w14:textId="2EC44AE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0B9F383" w14:textId="717B21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86599A" w14:textId="1BB1B7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0471144" w14:textId="0BEA55C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8BF983E" w14:textId="37E9296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45A14B25" w14:textId="06E62F2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79407071" w14:textId="47ABEA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08391B8A" w14:textId="29408F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341F8B2" w14:textId="2CC97553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34E0211" w14:textId="6993DF82" w:rsidTr="00A667B2">
        <w:trPr>
          <w:trHeight w:val="510"/>
        </w:trPr>
        <w:tc>
          <w:tcPr>
            <w:tcW w:w="804" w:type="dxa"/>
          </w:tcPr>
          <w:p w14:paraId="4FB46B21" w14:textId="47009AF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76138BD" w14:textId="09854BB2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71D4D72" w14:textId="42A934A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577EB53E" w14:textId="3B79F6C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2FBE6B6" w14:textId="1511DD30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C1F4959" w14:textId="071A518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64117542" w14:textId="21768224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04CEB022" w14:textId="62E05C8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67E2B44E" w14:textId="42A1419A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0847BDEE" w14:textId="2766E50F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427450AC" w14:textId="2AB2F073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68F260AE" w14:textId="1A9A15B5" w:rsidR="003B44A3" w:rsidRDefault="004034A8" w:rsidP="00832580">
            <w:pPr>
              <w:jc w:val="center"/>
            </w:pPr>
            <w:r>
              <w:t>X</w:t>
            </w:r>
          </w:p>
        </w:tc>
      </w:tr>
      <w:tr w:rsidR="00E357DD" w14:paraId="0274BE6B" w14:textId="388C33D4" w:rsidTr="00A667B2">
        <w:trPr>
          <w:trHeight w:val="510"/>
        </w:trPr>
        <w:tc>
          <w:tcPr>
            <w:tcW w:w="804" w:type="dxa"/>
          </w:tcPr>
          <w:p w14:paraId="3E7FEBA5" w14:textId="7D469B9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8FD6170" w14:textId="409E072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97E4D3" w14:textId="70567A4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4C7FE717" w14:textId="50FD03F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61D14880" w14:textId="4E16947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9EE31B6" w14:textId="17B633F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15F0359B" w14:textId="43F4134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34D74CF6" w14:textId="544AB6A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47261153" w14:textId="514F12E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42B059E0" w14:textId="316E2D3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7CA253CB" w14:textId="6AC97CB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75AD23C1" w14:textId="32C7DCAF" w:rsidR="003B44A3" w:rsidRDefault="004034A8" w:rsidP="00832580">
            <w:pPr>
              <w:jc w:val="center"/>
            </w:pPr>
            <w:r>
              <w:t>X</w:t>
            </w:r>
          </w:p>
        </w:tc>
      </w:tr>
    </w:tbl>
    <w:p w14:paraId="2137349A" w14:textId="14266F62" w:rsidR="00292025" w:rsidRDefault="00292025" w:rsidP="00A645AC"/>
    <w:p w14:paraId="7EB6080E" w14:textId="7504F429" w:rsidR="00B80AA3" w:rsidRDefault="00B80AA3" w:rsidP="00B80AA3"/>
    <w:p w14:paraId="10BADB89" w14:textId="2EE29DD8" w:rsidR="00B80AA3" w:rsidRDefault="00B80AA3" w:rsidP="00B80AA3">
      <w:pPr>
        <w:tabs>
          <w:tab w:val="left" w:pos="3075"/>
        </w:tabs>
      </w:pPr>
      <w:r>
        <w:tab/>
      </w:r>
    </w:p>
    <w:p w14:paraId="46CE437B" w14:textId="7D0D443F" w:rsidR="008D6A3C" w:rsidRDefault="008D6A3C" w:rsidP="00B80AA3">
      <w:pPr>
        <w:tabs>
          <w:tab w:val="left" w:pos="3075"/>
        </w:tabs>
      </w:pPr>
    </w:p>
    <w:p w14:paraId="01001AAE" w14:textId="7C0C2700" w:rsidR="00D318A1" w:rsidRDefault="00D318A1" w:rsidP="00B80AA3">
      <w:pPr>
        <w:tabs>
          <w:tab w:val="left" w:pos="3075"/>
        </w:tabs>
      </w:pPr>
    </w:p>
    <w:p w14:paraId="79412821" w14:textId="53AD6C67" w:rsidR="00D318A1" w:rsidRPr="00960DC0" w:rsidRDefault="00D318A1" w:rsidP="00B80AA3">
      <w:pPr>
        <w:tabs>
          <w:tab w:val="left" w:pos="3075"/>
        </w:tabs>
        <w:rPr>
          <w:rFonts w:ascii="Georgia" w:hAnsi="Georgia"/>
          <w:b/>
          <w:bCs/>
        </w:rPr>
      </w:pPr>
    </w:p>
    <w:p w14:paraId="3F249358" w14:textId="53003F5A" w:rsidR="00D318A1" w:rsidRDefault="00960DC0" w:rsidP="00B80AA3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Deriving Equations:</w:t>
      </w:r>
    </w:p>
    <w:p w14:paraId="11D6AB24" w14:textId="523880EF" w:rsidR="00D318A1" w:rsidRDefault="00C60FE2" w:rsidP="00442FB9">
      <w:pPr>
        <w:tabs>
          <w:tab w:val="left" w:pos="525"/>
          <w:tab w:val="left" w:pos="139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710D0E79" wp14:editId="64C0249B">
                <wp:simplePos x="0" y="0"/>
                <wp:positionH relativeFrom="column">
                  <wp:posOffset>561974</wp:posOffset>
                </wp:positionH>
                <wp:positionV relativeFrom="paragraph">
                  <wp:posOffset>125730</wp:posOffset>
                </wp:positionV>
                <wp:extent cx="657225" cy="533400"/>
                <wp:effectExtent l="0" t="0" r="2857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D9917" id="Straight Connector 77" o:spid="_x0000_s1026" style="position:absolute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25pt,9.9pt" to="96pt,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tab/>
      </w:r>
      <w:r w:rsidR="00442FB9">
        <w:rPr>
          <w:b/>
          <w:bCs/>
          <w:sz w:val="28"/>
          <w:szCs w:val="28"/>
        </w:rPr>
        <w:t>D2</w:t>
      </w:r>
      <w:r w:rsidR="00442FB9">
        <w:tab/>
      </w:r>
      <w:r w:rsidR="00DB523F">
        <w:t xml:space="preserve">Q0 </w:t>
      </w:r>
      <w:r w:rsidR="00442FB9">
        <w:t>X</w:t>
      </w:r>
    </w:p>
    <w:p w14:paraId="6FB09371" w14:textId="1001796F" w:rsidR="000E1046" w:rsidRDefault="00442FB9" w:rsidP="005A121F">
      <w:pPr>
        <w:tabs>
          <w:tab w:val="left" w:pos="600"/>
          <w:tab w:val="left" w:pos="2430"/>
          <w:tab w:val="left" w:pos="3075"/>
        </w:tabs>
      </w:pPr>
      <w:r>
        <w:tab/>
      </w:r>
      <w:r w:rsidR="00DB523F">
        <w:t>Q2 Q1</w:t>
      </w:r>
      <w:r w:rsidR="00DB523F">
        <w:tab/>
      </w:r>
      <w:r w:rsidR="005A121F">
        <w:t>00</w:t>
      </w:r>
      <w:r w:rsidR="005A121F">
        <w:tab/>
      </w:r>
      <w:r w:rsidR="005A121F">
        <w:tab/>
        <w:t>01</w:t>
      </w:r>
      <w:r w:rsidR="005A121F">
        <w:tab/>
        <w:t xml:space="preserve">    11</w:t>
      </w:r>
      <w:r w:rsidR="005A121F"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EC3717" w14:paraId="6CCFDD38" w14:textId="18E6308F" w:rsidTr="005A121F">
        <w:trPr>
          <w:trHeight w:val="557"/>
        </w:trPr>
        <w:tc>
          <w:tcPr>
            <w:tcW w:w="1155" w:type="dxa"/>
          </w:tcPr>
          <w:p w14:paraId="3F8F056C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63C12C33" w14:textId="554AE37A" w:rsidR="00EC3717" w:rsidRDefault="00DA0A3A" w:rsidP="00442FB9">
            <w:pPr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59456" behindDoc="0" locked="0" layoutInCell="1" allowOverlap="1" wp14:anchorId="2A60C5C1" wp14:editId="0055CA5B">
                      <wp:simplePos x="0" y="0"/>
                      <wp:positionH relativeFrom="column">
                        <wp:posOffset>271463</wp:posOffset>
                      </wp:positionH>
                      <wp:positionV relativeFrom="paragraph">
                        <wp:posOffset>-274638</wp:posOffset>
                      </wp:positionV>
                      <wp:extent cx="46990" cy="657225"/>
                      <wp:effectExtent l="0" t="318" r="0" b="314642"/>
                      <wp:wrapNone/>
                      <wp:docPr id="84" name="Connector: Curved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6200000" flipV="1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4D8D48" id="Connector: Curved 84" o:spid="_x0000_s1026" type="#_x0000_t38" style="position:absolute;margin-left:21.4pt;margin-top:-21.65pt;width:3.7pt;height:51.75pt;rotation:90;flip:y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7" w:type="dxa"/>
            <w:shd w:val="clear" w:color="auto" w:fill="auto"/>
          </w:tcPr>
          <w:p w14:paraId="41093294" w14:textId="77777777" w:rsidR="00EC3717" w:rsidRDefault="00EC3717" w:rsidP="00442FB9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51E19ACA" w14:textId="77777777" w:rsidR="00EC3717" w:rsidRDefault="00EC3717" w:rsidP="00442FB9">
            <w:pPr>
              <w:jc w:val="center"/>
            </w:pPr>
          </w:p>
        </w:tc>
      </w:tr>
      <w:tr w:rsidR="00EC3717" w14:paraId="3E4C6413" w14:textId="00E2DF5C" w:rsidTr="00EC3717">
        <w:trPr>
          <w:trHeight w:val="600"/>
        </w:trPr>
        <w:tc>
          <w:tcPr>
            <w:tcW w:w="1155" w:type="dxa"/>
          </w:tcPr>
          <w:p w14:paraId="2201E8CA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F37FFE5" w14:textId="277809AA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1B321843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A9F800D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</w:tr>
      <w:tr w:rsidR="00EC3717" w14:paraId="73C59F32" w14:textId="13DF6050" w:rsidTr="00EC3717">
        <w:trPr>
          <w:trHeight w:val="540"/>
        </w:trPr>
        <w:tc>
          <w:tcPr>
            <w:tcW w:w="1155" w:type="dxa"/>
          </w:tcPr>
          <w:p w14:paraId="31004E39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6A23244" w14:textId="251C2B1E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A7795C7" w14:textId="79CA1E68" w:rsidR="00EC3717" w:rsidRDefault="00442FB9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168" behindDoc="0" locked="0" layoutInCell="1" allowOverlap="1" wp14:anchorId="37689C76" wp14:editId="3169D757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78" name="Multiplication Sign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D1A614A" id="Multiplication Sign 78" o:spid="_x0000_s1026" style="position:absolute;margin-left:6.35pt;margin-top:3.65pt;width:18.75pt;height:18.75pt;z-index:25184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7B7EABBC" w14:textId="1D0ABC67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5360" behindDoc="0" locked="0" layoutInCell="1" allowOverlap="1" wp14:anchorId="3FEA86CC" wp14:editId="5ED15BDE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3" name="Flowchart: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60F6090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83" o:spid="_x0000_s1026" type="#_x0000_t120" style="position:absolute;margin-left:-1.25pt;margin-top:2.8pt;width:46.5pt;height:46.5pt;z-index:2518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 w:rsidR="00442FB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288" behindDoc="0" locked="0" layoutInCell="1" allowOverlap="1" wp14:anchorId="11FD8910" wp14:editId="52CA65D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79" name="Multiplication Sign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BCE7F0" id="Multiplication Sign 79" o:spid="_x0000_s1026" style="position:absolute;margin-left:13pt;margin-top:4.4pt;width:18.75pt;height:18.75pt;z-index:25185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EC3717" w14:paraId="305FC646" w14:textId="2092D476" w:rsidTr="00EC3717">
        <w:trPr>
          <w:trHeight w:val="549"/>
        </w:trPr>
        <w:tc>
          <w:tcPr>
            <w:tcW w:w="1155" w:type="dxa"/>
          </w:tcPr>
          <w:p w14:paraId="66DC66C7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29D30B" w14:textId="44AEDD83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62528" behindDoc="0" locked="0" layoutInCell="1" allowOverlap="1" wp14:anchorId="6F4C2943" wp14:editId="4E520A0F">
                      <wp:simplePos x="0" y="0"/>
                      <wp:positionH relativeFrom="column">
                        <wp:posOffset>290513</wp:posOffset>
                      </wp:positionH>
                      <wp:positionV relativeFrom="paragraph">
                        <wp:posOffset>19368</wp:posOffset>
                      </wp:positionV>
                      <wp:extent cx="46990" cy="657225"/>
                      <wp:effectExtent l="0" t="305118" r="28893" b="9842"/>
                      <wp:wrapNone/>
                      <wp:docPr id="85" name="Connector: Curved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AE2D41" id="Connector: Curved 85" o:spid="_x0000_s1026" type="#_x0000_t38" style="position:absolute;margin-left:22.9pt;margin-top:1.55pt;width:3.7pt;height:51.75pt;rotation:90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5" w:type="dxa"/>
          </w:tcPr>
          <w:p w14:paraId="08A86713" w14:textId="5366AD24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3BED87C3" w14:textId="1F2549B3" w:rsidR="00EC3717" w:rsidRDefault="00AA711C" w:rsidP="00AA711C">
            <w:pPr>
              <w:tabs>
                <w:tab w:val="left" w:pos="3075"/>
              </w:tabs>
            </w:pPr>
            <w:r>
              <w:t xml:space="preserve">        </w:t>
            </w:r>
            <w:r w:rsidR="00442FB9">
              <w:t>1</w:t>
            </w:r>
          </w:p>
        </w:tc>
      </w:tr>
    </w:tbl>
    <w:p w14:paraId="79893A13" w14:textId="1702603E" w:rsidR="000E1046" w:rsidRPr="005A121F" w:rsidRDefault="005A121F" w:rsidP="005A121F">
      <w:pPr>
        <w:tabs>
          <w:tab w:val="left" w:pos="3075"/>
        </w:tabs>
      </w:pPr>
      <w:r>
        <w:t xml:space="preserve">                             00</w:t>
      </w:r>
    </w:p>
    <w:p w14:paraId="10880946" w14:textId="3ACE1CDC" w:rsidR="000E1046" w:rsidRDefault="000E1046" w:rsidP="000E1046">
      <w:pPr>
        <w:tabs>
          <w:tab w:val="left" w:pos="1965"/>
        </w:tabs>
      </w:pPr>
      <w:r>
        <w:t xml:space="preserve">        </w:t>
      </w:r>
      <w:r w:rsidR="005A121F">
        <w:tab/>
      </w:r>
      <w:r w:rsidR="005A121F">
        <w:tab/>
      </w:r>
    </w:p>
    <w:p w14:paraId="10360628" w14:textId="646F7D22" w:rsidR="005A121F" w:rsidRDefault="005A121F" w:rsidP="005A121F">
      <w:r>
        <w:tab/>
      </w:r>
      <w:r>
        <w:tab/>
        <w:t>01</w:t>
      </w:r>
    </w:p>
    <w:p w14:paraId="4EDD15BC" w14:textId="2D35497F" w:rsidR="005A121F" w:rsidRDefault="005A121F" w:rsidP="005A121F">
      <w:r>
        <w:tab/>
      </w:r>
      <w:r>
        <w:tab/>
        <w:t>11</w:t>
      </w:r>
    </w:p>
    <w:p w14:paraId="2C8B6D6B" w14:textId="3C58B6CB" w:rsidR="005A121F" w:rsidRDefault="005A121F" w:rsidP="005A121F">
      <w:r>
        <w:tab/>
      </w:r>
      <w:r>
        <w:tab/>
        <w:t>10</w:t>
      </w:r>
    </w:p>
    <w:p w14:paraId="32695F51" w14:textId="03600221" w:rsidR="00DA0A3A" w:rsidRPr="00DA0A3A" w:rsidRDefault="00DA0A3A" w:rsidP="00DA0A3A"/>
    <w:p w14:paraId="153E6935" w14:textId="1656D918" w:rsidR="00DA0A3A" w:rsidRDefault="00DA0A3A" w:rsidP="00DA0A3A"/>
    <w:p w14:paraId="1CD32219" w14:textId="5327C0B0" w:rsidR="00DA0A3A" w:rsidRDefault="00DA0A3A" w:rsidP="00DA0A3A">
      <w:pPr>
        <w:tabs>
          <w:tab w:val="left" w:pos="2055"/>
        </w:tabs>
      </w:pPr>
      <w:r>
        <w:tab/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D2 = Q1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’Q0’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 + Q2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Q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>0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’</w:t>
      </w:r>
    </w:p>
    <w:p w14:paraId="7BB11508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0E39A03C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4E354DEC" w14:textId="5380C605" w:rsidR="00CE30A8" w:rsidRDefault="00CE30A8" w:rsidP="00464CE5">
      <w:pPr>
        <w:tabs>
          <w:tab w:val="left" w:pos="525"/>
          <w:tab w:val="left" w:pos="1395"/>
        </w:tabs>
        <w:ind w:firstLine="525"/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50BEEA8" wp14:editId="432FC72C">
                <wp:simplePos x="0" y="0"/>
                <wp:positionH relativeFrom="column">
                  <wp:posOffset>571500</wp:posOffset>
                </wp:positionH>
                <wp:positionV relativeFrom="paragraph">
                  <wp:posOffset>184785</wp:posOffset>
                </wp:positionV>
                <wp:extent cx="628650" cy="466725"/>
                <wp:effectExtent l="0" t="0" r="19050" b="28575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575A6" id="Straight Connector 91" o:spid="_x0000_s1026" style="position:absolute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pt,14.55pt" to="94.5pt,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D1</w:t>
      </w:r>
      <w:r>
        <w:tab/>
        <w:t>Q0 X</w:t>
      </w:r>
    </w:p>
    <w:p w14:paraId="6DFB48EC" w14:textId="5E702A5A" w:rsidR="00CE30A8" w:rsidRDefault="00CE30A8" w:rsidP="00CE30A8">
      <w:pPr>
        <w:tabs>
          <w:tab w:val="left" w:pos="600"/>
          <w:tab w:val="left" w:pos="2430"/>
          <w:tab w:val="left" w:pos="3075"/>
        </w:tabs>
      </w:pPr>
      <w:r>
        <w:tab/>
        <w:t>Q2 Q1</w:t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CE30A8" w14:paraId="6A9D21E3" w14:textId="77777777" w:rsidTr="00CA255A">
        <w:trPr>
          <w:trHeight w:val="557"/>
        </w:trPr>
        <w:tc>
          <w:tcPr>
            <w:tcW w:w="1155" w:type="dxa"/>
          </w:tcPr>
          <w:p w14:paraId="5C297F0B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3EFBA5D5" w14:textId="2F6F4933" w:rsidR="00CE30A8" w:rsidRDefault="00CE30A8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5715B83D" w14:textId="25F41B8D" w:rsidR="00CE30A8" w:rsidRDefault="00844F83" w:rsidP="00CA255A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0176" behindDoc="0" locked="0" layoutInCell="1" allowOverlap="1" wp14:anchorId="00479D25" wp14:editId="2195013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-24765</wp:posOffset>
                      </wp:positionV>
                      <wp:extent cx="333375" cy="295275"/>
                      <wp:effectExtent l="0" t="0" r="28575" b="28575"/>
                      <wp:wrapNone/>
                      <wp:docPr id="92" name="Flowchart: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29527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062EC" id="Flowchart: Connector 92" o:spid="_x0000_s1026" type="#_x0000_t120" style="position:absolute;margin-left:4.1pt;margin-top:-1.95pt;width:26.25pt;height:23.25pt;z-index:25189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1204" w:type="dxa"/>
            <w:shd w:val="clear" w:color="auto" w:fill="auto"/>
          </w:tcPr>
          <w:p w14:paraId="7749F085" w14:textId="412A258F" w:rsidR="00CE30A8" w:rsidRDefault="00CE30A8" w:rsidP="00CA255A">
            <w:pPr>
              <w:jc w:val="center"/>
            </w:pPr>
          </w:p>
        </w:tc>
      </w:tr>
      <w:tr w:rsidR="00CE30A8" w14:paraId="309AA4ED" w14:textId="77777777" w:rsidTr="00CA255A">
        <w:trPr>
          <w:trHeight w:val="600"/>
        </w:trPr>
        <w:tc>
          <w:tcPr>
            <w:tcW w:w="1155" w:type="dxa"/>
          </w:tcPr>
          <w:p w14:paraId="292A002C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B555161" w14:textId="17C68D5A" w:rsidR="00CE30A8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5296" behindDoc="0" locked="0" layoutInCell="1" allowOverlap="1" wp14:anchorId="27E30FEB" wp14:editId="1706B285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-3810</wp:posOffset>
                      </wp:positionV>
                      <wp:extent cx="314325" cy="276225"/>
                      <wp:effectExtent l="0" t="0" r="28575" b="28575"/>
                      <wp:wrapNone/>
                      <wp:docPr id="93" name="Flowchart: Connector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590C98" id="Flowchart: Connector 93" o:spid="_x0000_s1026" type="#_x0000_t120" style="position:absolute;margin-left:9.3pt;margin-top:-.3pt;width:24.75pt;height:21.75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ARMrWo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947" w:type="dxa"/>
          </w:tcPr>
          <w:p w14:paraId="231FD553" w14:textId="77777777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74797E3" w14:textId="1C28BE9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</w:tr>
      <w:tr w:rsidR="00CE30A8" w14:paraId="510BB3AA" w14:textId="77777777" w:rsidTr="00CA255A">
        <w:trPr>
          <w:trHeight w:val="540"/>
        </w:trPr>
        <w:tc>
          <w:tcPr>
            <w:tcW w:w="1155" w:type="dxa"/>
          </w:tcPr>
          <w:p w14:paraId="37B5DA2F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801EDB" w14:textId="527B60CB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0C2C92F9" w14:textId="77777777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696" behindDoc="0" locked="0" layoutInCell="1" allowOverlap="1" wp14:anchorId="5A02A063" wp14:editId="31CFD00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87" name="Multiplication Sign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23480D" id="Multiplication Sign 87" o:spid="_x0000_s1026" style="position:absolute;margin-left:6.35pt;margin-top:3.65pt;width:18.75pt;height:18.75pt;z-index:25186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50F2503" w14:textId="029F5D39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4032" behindDoc="0" locked="0" layoutInCell="1" allowOverlap="1" wp14:anchorId="0C6C8320" wp14:editId="393579F3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8" name="Flowchart: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C8F327" id="Flowchart: Connector 88" o:spid="_x0000_s1026" type="#_x0000_t120" style="position:absolute;margin-left:-1.25pt;margin-top:2.8pt;width:46.5pt;height:46.5pt;z-index: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6864" behindDoc="0" locked="0" layoutInCell="1" allowOverlap="1" wp14:anchorId="22442B3C" wp14:editId="2C3B5DFC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89" name="Multiplication Sign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631518" id="Multiplication Sign 89" o:spid="_x0000_s1026" style="position:absolute;margin-left:13pt;margin-top:4.4pt;width:18.75pt;height:18.75pt;z-index:25187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CE30A8" w14:paraId="4BC2A407" w14:textId="77777777" w:rsidTr="00CA255A">
        <w:trPr>
          <w:trHeight w:val="549"/>
        </w:trPr>
        <w:tc>
          <w:tcPr>
            <w:tcW w:w="1155" w:type="dxa"/>
          </w:tcPr>
          <w:p w14:paraId="48F856DA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8B7B8" w14:textId="6B827188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071CF579" w14:textId="01B8D54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7D01DE86" w14:textId="77777777" w:rsidR="00CE30A8" w:rsidRDefault="00CE30A8" w:rsidP="00CA255A">
            <w:pPr>
              <w:tabs>
                <w:tab w:val="left" w:pos="3075"/>
              </w:tabs>
            </w:pPr>
            <w:r>
              <w:t xml:space="preserve">        1</w:t>
            </w:r>
          </w:p>
        </w:tc>
      </w:tr>
    </w:tbl>
    <w:p w14:paraId="051B895F" w14:textId="494E6D64" w:rsidR="00CE30A8" w:rsidRPr="005A121F" w:rsidRDefault="00CE30A8" w:rsidP="00CE30A8">
      <w:pPr>
        <w:tabs>
          <w:tab w:val="left" w:pos="3075"/>
        </w:tabs>
      </w:pPr>
      <w:r>
        <w:t xml:space="preserve">                             00</w:t>
      </w:r>
    </w:p>
    <w:p w14:paraId="0C71B969" w14:textId="6C01C045" w:rsidR="00CE30A8" w:rsidRDefault="00CE30A8" w:rsidP="00CE30A8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1E2B7F5" w14:textId="77777777" w:rsidR="00CE30A8" w:rsidRDefault="00CE30A8" w:rsidP="00CE30A8">
      <w:r>
        <w:tab/>
      </w:r>
      <w:r>
        <w:tab/>
        <w:t>01</w:t>
      </w:r>
    </w:p>
    <w:p w14:paraId="71B7D811" w14:textId="13C64F1C" w:rsidR="00CE30A8" w:rsidRDefault="00CE30A8" w:rsidP="00CE30A8">
      <w:r>
        <w:tab/>
      </w:r>
      <w:r>
        <w:tab/>
        <w:t>11</w:t>
      </w:r>
    </w:p>
    <w:p w14:paraId="34E8E882" w14:textId="4B5FE0AF" w:rsidR="00CE30A8" w:rsidRDefault="00CE30A8" w:rsidP="00CE30A8">
      <w:r>
        <w:tab/>
      </w:r>
      <w:r>
        <w:tab/>
        <w:t>10</w:t>
      </w:r>
    </w:p>
    <w:p w14:paraId="662C9605" w14:textId="178CBD29" w:rsidR="00CE30A8" w:rsidRPr="00DA0A3A" w:rsidRDefault="00CE30A8" w:rsidP="00CE30A8"/>
    <w:p w14:paraId="57843301" w14:textId="1419846A" w:rsidR="00CE30A8" w:rsidRDefault="00CE30A8" w:rsidP="00CE30A8"/>
    <w:p w14:paraId="05A58A81" w14:textId="0DF8E908" w:rsidR="00CE30A8" w:rsidRPr="000C53F5" w:rsidRDefault="0099024B" w:rsidP="00CE30A8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tab/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1E4E85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 xml:space="preserve">2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0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+ Q2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1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Q0’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 + </w:t>
      </w:r>
      <w:r w:rsidR="00142BA1">
        <w:rPr>
          <w:rFonts w:asciiTheme="majorBidi" w:hAnsiTheme="majorBidi" w:cstheme="majorBidi"/>
          <w:b/>
          <w:bCs/>
          <w:sz w:val="28"/>
          <w:szCs w:val="28"/>
        </w:rPr>
        <w:t>Q2’ Q1’ Q0 X</w:t>
      </w:r>
    </w:p>
    <w:p w14:paraId="0230E794" w14:textId="4629BE2D" w:rsidR="00CE30A8" w:rsidRDefault="00CE30A8" w:rsidP="00CE30A8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28D6A48C" w14:textId="5F2F207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42B6C3EB" w14:textId="02C5691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69F497E2" w14:textId="033DEE30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44E68190" w14:textId="2CE4870C" w:rsidR="004518D5" w:rsidRDefault="00DD2837" w:rsidP="004518D5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12704" behindDoc="0" locked="0" layoutInCell="1" allowOverlap="1" wp14:anchorId="7D841ADF" wp14:editId="188B8B1E">
                <wp:simplePos x="0" y="0"/>
                <wp:positionH relativeFrom="column">
                  <wp:posOffset>552450</wp:posOffset>
                </wp:positionH>
                <wp:positionV relativeFrom="paragraph">
                  <wp:posOffset>180975</wp:posOffset>
                </wp:positionV>
                <wp:extent cx="657225" cy="457200"/>
                <wp:effectExtent l="0" t="0" r="28575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C0973C" id="Straight Connector 114" o:spid="_x0000_s1026" style="position:absolute;z-index:2519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14.25pt" to="95.2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4518D5">
        <w:rPr>
          <w:b/>
          <w:bCs/>
          <w:sz w:val="28"/>
          <w:szCs w:val="28"/>
        </w:rPr>
        <w:tab/>
        <w:t>D</w:t>
      </w:r>
      <w:r>
        <w:rPr>
          <w:b/>
          <w:bCs/>
          <w:sz w:val="28"/>
          <w:szCs w:val="28"/>
        </w:rPr>
        <w:t>0</w:t>
      </w:r>
      <w:r w:rsidR="004518D5">
        <w:tab/>
        <w:t>Q0 X</w:t>
      </w:r>
    </w:p>
    <w:p w14:paraId="5A054E99" w14:textId="711DD6C6" w:rsidR="004518D5" w:rsidRDefault="004518D5" w:rsidP="004518D5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4518D5" w14:paraId="155531CF" w14:textId="77777777" w:rsidTr="00CA255A">
        <w:trPr>
          <w:trHeight w:val="557"/>
        </w:trPr>
        <w:tc>
          <w:tcPr>
            <w:tcW w:w="1155" w:type="dxa"/>
          </w:tcPr>
          <w:p w14:paraId="18A522E5" w14:textId="423ECEAE" w:rsidR="004518D5" w:rsidRDefault="00793B7D" w:rsidP="00CB0A9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4208" behindDoc="0" locked="0" layoutInCell="1" allowOverlap="1" wp14:anchorId="37DCC5A3" wp14:editId="0348AECC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-2540</wp:posOffset>
                      </wp:positionV>
                      <wp:extent cx="314325" cy="276225"/>
                      <wp:effectExtent l="0" t="0" r="28575" b="28575"/>
                      <wp:wrapNone/>
                      <wp:docPr id="116" name="Flowchart: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E2791A" id="Flowchart: Connector 116" o:spid="_x0000_s1026" type="#_x0000_t120" style="position:absolute;margin-left:12.3pt;margin-top:-.2pt;width:24.75pt;height:21.75pt;z-index:25193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Cr0AsE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1110" w:type="dxa"/>
            <w:shd w:val="clear" w:color="auto" w:fill="auto"/>
          </w:tcPr>
          <w:p w14:paraId="12386078" w14:textId="0B091B5D" w:rsidR="004518D5" w:rsidRDefault="004518D5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17D994B1" w14:textId="2AA43D86" w:rsidR="004518D5" w:rsidRDefault="004518D5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112A0D84" w14:textId="621EACCB" w:rsidR="004518D5" w:rsidRDefault="004518D5" w:rsidP="00CA255A">
            <w:pPr>
              <w:jc w:val="center"/>
            </w:pPr>
          </w:p>
        </w:tc>
      </w:tr>
      <w:tr w:rsidR="004518D5" w14:paraId="5CAF0848" w14:textId="77777777" w:rsidTr="00CA255A">
        <w:trPr>
          <w:trHeight w:val="600"/>
        </w:trPr>
        <w:tc>
          <w:tcPr>
            <w:tcW w:w="1155" w:type="dxa"/>
          </w:tcPr>
          <w:p w14:paraId="0064962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E17312" w14:textId="29A7B811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3968" behindDoc="0" locked="0" layoutInCell="1" allowOverlap="1" wp14:anchorId="195A34FB" wp14:editId="7EED5AE4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8890</wp:posOffset>
                      </wp:positionV>
                      <wp:extent cx="314325" cy="276225"/>
                      <wp:effectExtent l="0" t="0" r="28575" b="28575"/>
                      <wp:wrapNone/>
                      <wp:docPr id="115" name="Flowchart: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587806" id="Flowchart: Connector 115" o:spid="_x0000_s1026" type="#_x0000_t120" style="position:absolute;margin-left:10.05pt;margin-top:.7pt;width:24.75pt;height:21.75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N7RMOjbAAAABgEA&#10;AA8AAAAAAAAAAAAAAAAADgUAAGRycy9kb3ducmV2LnhtbFBLBQYAAAAABAAEAPMAAAAWBgAAAAA=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947" w:type="dxa"/>
          </w:tcPr>
          <w:p w14:paraId="3D083AA7" w14:textId="7B99E785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7FBEFAF8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</w:tr>
      <w:tr w:rsidR="004518D5" w14:paraId="3AD8DFA3" w14:textId="77777777" w:rsidTr="00CA255A">
        <w:trPr>
          <w:trHeight w:val="540"/>
        </w:trPr>
        <w:tc>
          <w:tcPr>
            <w:tcW w:w="1155" w:type="dxa"/>
          </w:tcPr>
          <w:p w14:paraId="41DDACA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035CEEB" w14:textId="6D698F51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B50136B" w14:textId="7777777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8368" behindDoc="0" locked="0" layoutInCell="1" allowOverlap="1" wp14:anchorId="3CD3AD6A" wp14:editId="1FB0821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10" name="Multiplication Sign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843244" id="Multiplication Sign 110" o:spid="_x0000_s1026" style="position:absolute;margin-left:6.35pt;margin-top:3.65pt;width:18.75pt;height:18.75pt;z-index:2518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A05C810" w14:textId="0429C0B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1440" behindDoc="0" locked="0" layoutInCell="1" allowOverlap="1" wp14:anchorId="5E0C2A3A" wp14:editId="50D2CF52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12" name="Multiplication Sign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BFB2A6" id="Multiplication Sign 112" o:spid="_x0000_s1026" style="position:absolute;margin-left:13pt;margin-top:4.4pt;width:18.75pt;height:18.75pt;z-index:25190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4518D5" w14:paraId="3A0D179F" w14:textId="77777777" w:rsidTr="00CA255A">
        <w:trPr>
          <w:trHeight w:val="549"/>
        </w:trPr>
        <w:tc>
          <w:tcPr>
            <w:tcW w:w="1155" w:type="dxa"/>
          </w:tcPr>
          <w:p w14:paraId="2D08312E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E5377B2" w14:textId="63577464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2400" behindDoc="0" locked="0" layoutInCell="1" allowOverlap="1" wp14:anchorId="6AB5B985" wp14:editId="26F2AA3A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715</wp:posOffset>
                      </wp:positionV>
                      <wp:extent cx="314325" cy="276225"/>
                      <wp:effectExtent l="0" t="0" r="28575" b="28575"/>
                      <wp:wrapNone/>
                      <wp:docPr id="117" name="Flowchart: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3EB55" id="Flowchart: Connector 117" o:spid="_x0000_s1026" type="#_x0000_t120" style="position:absolute;margin-left:10pt;margin-top:.45pt;width:24.75pt;height:21.75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AjN5vrbAAAABQEA&#10;AA8AAAAAAAAAAAAAAAAADgUAAGRycy9kb3ducmV2LnhtbFBLBQYAAAAABAAEAPMAAAAWBgAAAAA=&#10;" filled="f" strokecolor="black [3213]"/>
                  </w:pict>
                </mc:Fallback>
              </mc:AlternateContent>
            </w:r>
            <w:r w:rsidR="004518D5">
              <w:t>1</w:t>
            </w:r>
          </w:p>
        </w:tc>
        <w:tc>
          <w:tcPr>
            <w:tcW w:w="945" w:type="dxa"/>
          </w:tcPr>
          <w:p w14:paraId="5323B42A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1BC39A8F" w14:textId="4F640835" w:rsidR="004518D5" w:rsidRDefault="004518D5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3500708" w14:textId="542FD16B" w:rsidR="004518D5" w:rsidRPr="005A121F" w:rsidRDefault="004518D5" w:rsidP="004518D5">
      <w:pPr>
        <w:tabs>
          <w:tab w:val="left" w:pos="3075"/>
        </w:tabs>
      </w:pPr>
      <w:r>
        <w:t xml:space="preserve">                             00</w:t>
      </w:r>
    </w:p>
    <w:p w14:paraId="502A7055" w14:textId="77777777" w:rsidR="004518D5" w:rsidRDefault="004518D5" w:rsidP="004518D5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7245016" w14:textId="7999AB84" w:rsidR="004518D5" w:rsidRDefault="004518D5" w:rsidP="004518D5">
      <w:r>
        <w:tab/>
      </w:r>
      <w:r>
        <w:tab/>
        <w:t>01</w:t>
      </w:r>
    </w:p>
    <w:p w14:paraId="1721225A" w14:textId="094340C1" w:rsidR="004518D5" w:rsidRDefault="004518D5" w:rsidP="004518D5">
      <w:r>
        <w:tab/>
      </w:r>
      <w:r>
        <w:tab/>
        <w:t>11</w:t>
      </w:r>
    </w:p>
    <w:p w14:paraId="6D2F9FAC" w14:textId="75551F10" w:rsidR="004518D5" w:rsidRDefault="004518D5" w:rsidP="004518D5">
      <w:r>
        <w:tab/>
      </w:r>
      <w:r>
        <w:tab/>
        <w:t>10</w:t>
      </w:r>
    </w:p>
    <w:p w14:paraId="570D868A" w14:textId="48C4EEF3" w:rsidR="004518D5" w:rsidRPr="00DA0A3A" w:rsidRDefault="004518D5" w:rsidP="004518D5"/>
    <w:p w14:paraId="5A8ADA2F" w14:textId="1BE11EDC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05A88948" w14:textId="630B2256" w:rsidR="001E4E8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ab/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>
        <w:rPr>
          <w:rFonts w:asciiTheme="majorBidi" w:hAnsiTheme="majorBidi" w:cstheme="majorBidi"/>
          <w:b/>
          <w:bCs/>
          <w:sz w:val="28"/>
          <w:szCs w:val="28"/>
        </w:rPr>
        <w:t>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’ Q1’ Q0’ X’ + Q2’ Q1 Q0’ X + Q2 Q1’ Q0’ X</w:t>
      </w:r>
    </w:p>
    <w:p w14:paraId="2A37F831" w14:textId="77777777" w:rsidR="001E4E85" w:rsidRPr="000C53F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</w:p>
    <w:p w14:paraId="2DA73B37" w14:textId="3F4D0918" w:rsidR="001E4E85" w:rsidRDefault="001E4E85" w:rsidP="001E4E8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5186F947" w14:textId="573E454A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FF288E0" w14:textId="5472112C" w:rsidR="00D802A6" w:rsidRDefault="00DB1497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C2F2AE6" wp14:editId="2BFCACFA">
                <wp:simplePos x="0" y="0"/>
                <wp:positionH relativeFrom="column">
                  <wp:posOffset>485775</wp:posOffset>
                </wp:positionH>
                <wp:positionV relativeFrom="paragraph">
                  <wp:posOffset>193040</wp:posOffset>
                </wp:positionV>
                <wp:extent cx="742950" cy="447675"/>
                <wp:effectExtent l="0" t="0" r="19050" b="28575"/>
                <wp:wrapNone/>
                <wp:docPr id="133" name="Straight Connector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47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79557" id="Straight Connector 133" o:spid="_x0000_s1026" style="position:absolute;z-index:25196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25pt,15.2pt" to="96.7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4166D4">
        <w:rPr>
          <w:b/>
          <w:bCs/>
          <w:sz w:val="28"/>
          <w:szCs w:val="28"/>
        </w:rPr>
        <w:t>Y0</w:t>
      </w:r>
      <w:r w:rsidR="00D802A6">
        <w:tab/>
        <w:t>Q0 X</w:t>
      </w:r>
    </w:p>
    <w:p w14:paraId="4679E340" w14:textId="5C3F2DD6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25C28824" w14:textId="77777777" w:rsidTr="00CA255A">
        <w:trPr>
          <w:trHeight w:val="557"/>
        </w:trPr>
        <w:tc>
          <w:tcPr>
            <w:tcW w:w="1155" w:type="dxa"/>
          </w:tcPr>
          <w:p w14:paraId="4D0FDB0D" w14:textId="184D335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74536287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3DF7C8F5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65E538D7" w14:textId="77777777" w:rsidR="00D802A6" w:rsidRDefault="00D802A6" w:rsidP="00CA255A">
            <w:pPr>
              <w:jc w:val="center"/>
            </w:pPr>
          </w:p>
        </w:tc>
      </w:tr>
      <w:tr w:rsidR="00D802A6" w14:paraId="059D1558" w14:textId="77777777" w:rsidTr="00CA255A">
        <w:trPr>
          <w:trHeight w:val="600"/>
        </w:trPr>
        <w:tc>
          <w:tcPr>
            <w:tcW w:w="1155" w:type="dxa"/>
          </w:tcPr>
          <w:p w14:paraId="32EDA678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621817D1" w14:textId="5A84A65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1569F0A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032034FA" w14:textId="569FAFC8" w:rsidR="00D802A6" w:rsidRDefault="00BF4402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192" behindDoc="0" locked="0" layoutInCell="1" allowOverlap="1" wp14:anchorId="15A3CBB4" wp14:editId="030E93D2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4445</wp:posOffset>
                      </wp:positionV>
                      <wp:extent cx="590550" cy="704850"/>
                      <wp:effectExtent l="0" t="0" r="19050" b="19050"/>
                      <wp:wrapNone/>
                      <wp:docPr id="134" name="Flowchart: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7048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3E6EF" id="Flowchart: Connector 134" o:spid="_x0000_s1026" type="#_x0000_t120" style="position:absolute;margin-left:1.75pt;margin-top:.35pt;width:46.5pt;height:55.5pt;z-index:25197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" filled="f" strokecolor="black [3213]"/>
                  </w:pict>
                </mc:Fallback>
              </mc:AlternateContent>
            </w:r>
            <w:r w:rsidR="004166D4">
              <w:t>1</w:t>
            </w:r>
          </w:p>
        </w:tc>
      </w:tr>
      <w:tr w:rsidR="00D802A6" w14:paraId="56C3A2DD" w14:textId="77777777" w:rsidTr="00CA255A">
        <w:trPr>
          <w:trHeight w:val="540"/>
        </w:trPr>
        <w:tc>
          <w:tcPr>
            <w:tcW w:w="1155" w:type="dxa"/>
          </w:tcPr>
          <w:p w14:paraId="76487F20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41DB43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7857295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5472" behindDoc="0" locked="0" layoutInCell="1" allowOverlap="1" wp14:anchorId="44DDDBEE" wp14:editId="0E4B23B6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25" name="Multiplication Sign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6D39AE" id="Multiplication Sign 125" o:spid="_x0000_s1026" style="position:absolute;margin-left:6.35pt;margin-top:3.65pt;width:18.75pt;height:18.75pt;z-index:25194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5897E6C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8544" behindDoc="0" locked="0" layoutInCell="1" allowOverlap="1" wp14:anchorId="73A5C652" wp14:editId="39B6236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26" name="Multiplication Sign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103828" id="Multiplication Sign 126" o:spid="_x0000_s1026" style="position:absolute;margin-left:13pt;margin-top:4.4pt;width:18.75pt;height:18.75pt;z-index:25194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32F06ADF" w14:textId="77777777" w:rsidTr="00CA255A">
        <w:trPr>
          <w:trHeight w:val="549"/>
        </w:trPr>
        <w:tc>
          <w:tcPr>
            <w:tcW w:w="1155" w:type="dxa"/>
          </w:tcPr>
          <w:p w14:paraId="2A4BE9E1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3D581E4D" w14:textId="6BBA05FD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788F475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2BB0A6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4C40B5D7" w14:textId="092B4CA7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698CE839" w14:textId="20939D6A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5DB5BADB" w14:textId="473C3637" w:rsidR="00D802A6" w:rsidRDefault="00D802A6" w:rsidP="00D802A6">
      <w:r>
        <w:tab/>
      </w:r>
      <w:r>
        <w:tab/>
        <w:t>01</w:t>
      </w:r>
    </w:p>
    <w:p w14:paraId="1FCE4FD5" w14:textId="77777777" w:rsidR="00D802A6" w:rsidRDefault="00D802A6" w:rsidP="00D802A6">
      <w:r>
        <w:tab/>
      </w:r>
      <w:r>
        <w:tab/>
        <w:t>11</w:t>
      </w:r>
    </w:p>
    <w:p w14:paraId="48D963EA" w14:textId="308AEB7E" w:rsidR="00D802A6" w:rsidRDefault="00D802A6" w:rsidP="00D802A6">
      <w:r>
        <w:tab/>
      </w:r>
      <w:r>
        <w:tab/>
        <w:t>10</w:t>
      </w:r>
    </w:p>
    <w:p w14:paraId="56DAD110" w14:textId="432A2A57" w:rsidR="00D802A6" w:rsidRPr="00DA0A3A" w:rsidRDefault="00D802A6" w:rsidP="00D802A6"/>
    <w:p w14:paraId="266992F9" w14:textId="0E5A7880" w:rsidR="00464CE5" w:rsidRDefault="00BF4402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1 Q0 X’</w:t>
      </w:r>
    </w:p>
    <w:p w14:paraId="5DC0E4DA" w14:textId="12192D6B" w:rsidR="00D802A6" w:rsidRDefault="00D802A6" w:rsidP="00D802A6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</w:p>
    <w:p w14:paraId="31256175" w14:textId="0787B2E2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0546E8EA" w14:textId="27EC7C95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25D6D8A0" w14:textId="77777777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4F833D53" w14:textId="2049CE8B" w:rsidR="00FF5B09" w:rsidRDefault="00FF5B09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1761143" w14:textId="2FC9BD8E" w:rsidR="00D802A6" w:rsidRDefault="00FF5B09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77216" behindDoc="0" locked="0" layoutInCell="1" allowOverlap="1" wp14:anchorId="2DD4B720" wp14:editId="5E307203">
                <wp:simplePos x="0" y="0"/>
                <wp:positionH relativeFrom="column">
                  <wp:posOffset>542925</wp:posOffset>
                </wp:positionH>
                <wp:positionV relativeFrom="paragraph">
                  <wp:posOffset>180975</wp:posOffset>
                </wp:positionV>
                <wp:extent cx="666750" cy="476250"/>
                <wp:effectExtent l="0" t="0" r="19050" b="1905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A994EB" id="Straight Connector 135" o:spid="_x0000_s1026" style="position:absolute;z-index:25197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14.25pt" to="95.25pt,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EC0F2B">
        <w:rPr>
          <w:b/>
          <w:bCs/>
          <w:sz w:val="28"/>
          <w:szCs w:val="28"/>
        </w:rPr>
        <w:t>Y1</w:t>
      </w:r>
      <w:r w:rsidR="00D802A6">
        <w:tab/>
        <w:t>Q0 X</w:t>
      </w:r>
    </w:p>
    <w:p w14:paraId="0981100F" w14:textId="6A6C1FF7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0FBCB8FF" w14:textId="77777777" w:rsidTr="00CA255A">
        <w:trPr>
          <w:trHeight w:val="557"/>
        </w:trPr>
        <w:tc>
          <w:tcPr>
            <w:tcW w:w="1155" w:type="dxa"/>
          </w:tcPr>
          <w:p w14:paraId="3751C553" w14:textId="77A4093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570BCBA1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7A8FCE74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79F038B7" w14:textId="77777777" w:rsidR="00D802A6" w:rsidRDefault="00D802A6" w:rsidP="00CA255A">
            <w:pPr>
              <w:jc w:val="center"/>
            </w:pPr>
          </w:p>
        </w:tc>
      </w:tr>
      <w:tr w:rsidR="00D802A6" w14:paraId="15D0A0FC" w14:textId="77777777" w:rsidTr="00CA255A">
        <w:trPr>
          <w:trHeight w:val="600"/>
        </w:trPr>
        <w:tc>
          <w:tcPr>
            <w:tcW w:w="1155" w:type="dxa"/>
          </w:tcPr>
          <w:p w14:paraId="5611D37F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4EB8635" w14:textId="3C6EAA37" w:rsidR="00D802A6" w:rsidRDefault="00EF16CF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1312" behindDoc="0" locked="0" layoutInCell="1" allowOverlap="1" wp14:anchorId="117D74B0" wp14:editId="3EC981CB">
                      <wp:simplePos x="0" y="0"/>
                      <wp:positionH relativeFrom="margin">
                        <wp:posOffset>427355</wp:posOffset>
                      </wp:positionH>
                      <wp:positionV relativeFrom="paragraph">
                        <wp:posOffset>34289</wp:posOffset>
                      </wp:positionV>
                      <wp:extent cx="321945" cy="1000125"/>
                      <wp:effectExtent l="0" t="0" r="0" b="24765"/>
                      <wp:wrapNone/>
                      <wp:docPr id="136" name="Flowchart: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21945" cy="10001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2F054A" id="Flowchart: Connector 136" o:spid="_x0000_s1026" type="#_x0000_t120" style="position:absolute;margin-left:33.65pt;margin-top:2.7pt;width:25.35pt;height:78.75pt;rotation:-90;z-index:25198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" filled="f" strokecolor="black [3213]"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47" w:type="dxa"/>
          </w:tcPr>
          <w:p w14:paraId="5A885547" w14:textId="5585FCF8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3B3C5D35" w14:textId="2D460E4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</w:tr>
      <w:tr w:rsidR="00D802A6" w14:paraId="0F821887" w14:textId="77777777" w:rsidTr="007C49A5">
        <w:trPr>
          <w:trHeight w:val="376"/>
        </w:trPr>
        <w:tc>
          <w:tcPr>
            <w:tcW w:w="1155" w:type="dxa"/>
          </w:tcPr>
          <w:p w14:paraId="7FBC9825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125B0EA" w14:textId="5539B989" w:rsidR="007C49A5" w:rsidRDefault="007C49A5" w:rsidP="007C49A5">
            <w:pPr>
              <w:tabs>
                <w:tab w:val="left" w:pos="3075"/>
              </w:tabs>
              <w:jc w:val="center"/>
            </w:pPr>
            <w:r w:rsidRPr="007C49A5">
              <w:rPr>
                <w:sz w:val="28"/>
                <w:szCs w:val="28"/>
              </w:rPr>
              <w:t>1</w:t>
            </w:r>
          </w:p>
        </w:tc>
        <w:tc>
          <w:tcPr>
            <w:tcW w:w="947" w:type="dxa"/>
          </w:tcPr>
          <w:p w14:paraId="1E00C306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6736" behindDoc="0" locked="0" layoutInCell="1" allowOverlap="1" wp14:anchorId="5D9DF395" wp14:editId="72925EAB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-1270</wp:posOffset>
                      </wp:positionV>
                      <wp:extent cx="238125" cy="238125"/>
                      <wp:effectExtent l="0" t="0" r="9525" b="9525"/>
                      <wp:wrapNone/>
                      <wp:docPr id="130" name="Multiplication Sign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4EED59" id="Multiplication Sign 130" o:spid="_x0000_s1026" style="position:absolute;margin-left:6.35pt;margin-top:-.1pt;width:18.75pt;height:18.75pt;z-index:25195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BPo&#10;sUj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E4671A2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8784" behindDoc="0" locked="0" layoutInCell="1" allowOverlap="1" wp14:anchorId="1E1CF136" wp14:editId="36C0603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-10795</wp:posOffset>
                      </wp:positionV>
                      <wp:extent cx="238125" cy="238125"/>
                      <wp:effectExtent l="0" t="0" r="9525" b="9525"/>
                      <wp:wrapNone/>
                      <wp:docPr id="131" name="Multiplication Sign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E929C89" id="Multiplication Sign 131" o:spid="_x0000_s1026" style="position:absolute;margin-left:13pt;margin-top:-.85pt;width:18.75pt;height:18.75pt;z-index:25195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6CE4D8BB" w14:textId="77777777" w:rsidTr="00CA255A">
        <w:trPr>
          <w:trHeight w:val="549"/>
        </w:trPr>
        <w:tc>
          <w:tcPr>
            <w:tcW w:w="1155" w:type="dxa"/>
          </w:tcPr>
          <w:p w14:paraId="0CF3A583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13FBB" w14:textId="3AFA0BC9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6896E6C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002029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25B77D8" w14:textId="75685C49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2A116FB6" w14:textId="77777777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79F77593" w14:textId="77777777" w:rsidR="00D802A6" w:rsidRDefault="00D802A6" w:rsidP="00D802A6">
      <w:r>
        <w:tab/>
      </w:r>
      <w:r>
        <w:tab/>
        <w:t>01</w:t>
      </w:r>
    </w:p>
    <w:p w14:paraId="25668E27" w14:textId="77777777" w:rsidR="00D802A6" w:rsidRDefault="00D802A6" w:rsidP="00D802A6">
      <w:r>
        <w:tab/>
      </w:r>
      <w:r>
        <w:tab/>
        <w:t>11</w:t>
      </w:r>
    </w:p>
    <w:p w14:paraId="6A682A7C" w14:textId="1AFD9A17" w:rsidR="00D802A6" w:rsidRDefault="00D802A6" w:rsidP="00D802A6">
      <w:r>
        <w:tab/>
      </w:r>
      <w:r>
        <w:tab/>
        <w:t>10</w:t>
      </w:r>
    </w:p>
    <w:p w14:paraId="3932B95B" w14:textId="702B4151" w:rsidR="00D802A6" w:rsidRPr="00DA0A3A" w:rsidRDefault="00D802A6" w:rsidP="00D802A6"/>
    <w:p w14:paraId="5ADCBE1C" w14:textId="774E365D" w:rsidR="00D802A6" w:rsidRDefault="00EC0F2B" w:rsidP="00EC0F2B">
      <w:pPr>
        <w:tabs>
          <w:tab w:val="left" w:pos="201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1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 Q1 X</w:t>
      </w:r>
    </w:p>
    <w:p w14:paraId="61CC6640" w14:textId="0E88732B" w:rsidR="00064CCD" w:rsidRPr="004039EB" w:rsidRDefault="00E15824" w:rsidP="004039EB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984384" behindDoc="0" locked="0" layoutInCell="1" allowOverlap="1" wp14:anchorId="34C394B2" wp14:editId="143F46D0">
            <wp:simplePos x="0" y="0"/>
            <wp:positionH relativeFrom="margin">
              <wp:posOffset>-499745</wp:posOffset>
            </wp:positionH>
            <wp:positionV relativeFrom="paragraph">
              <wp:posOffset>330200</wp:posOffset>
            </wp:positionV>
            <wp:extent cx="6889750" cy="5231130"/>
            <wp:effectExtent l="0" t="0" r="6350" b="7620"/>
            <wp:wrapThrough wrapText="bothSides">
              <wp:wrapPolygon edited="0">
                <wp:start x="0" y="0"/>
                <wp:lineTo x="0" y="21553"/>
                <wp:lineTo x="21560" y="21553"/>
                <wp:lineTo x="21560" y="0"/>
                <wp:lineTo x="0" y="0"/>
              </wp:wrapPolygon>
            </wp:wrapThrough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3" r="4290"/>
                    <a:stretch/>
                  </pic:blipFill>
                  <pic:spPr bwMode="auto">
                    <a:xfrm>
                      <a:off x="0" y="0"/>
                      <a:ext cx="6889750" cy="5231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9EB">
        <w:rPr>
          <w:rFonts w:ascii="Georgia" w:hAnsi="Georgia"/>
          <w:b/>
          <w:bCs/>
          <w:sz w:val="32"/>
          <w:szCs w:val="32"/>
          <w:u w:val="single"/>
        </w:rPr>
        <w:t>Circuit Diagram:</w:t>
      </w:r>
    </w:p>
    <w:sectPr w:rsidR="00064CCD" w:rsidRPr="004039EB" w:rsidSect="005A01D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DFB7" w14:textId="77777777" w:rsidR="00292025" w:rsidRDefault="00292025" w:rsidP="00292025">
      <w:pPr>
        <w:spacing w:after="0" w:line="240" w:lineRule="auto"/>
      </w:pPr>
      <w:r>
        <w:separator/>
      </w:r>
    </w:p>
  </w:endnote>
  <w:endnote w:type="continuationSeparator" w:id="0">
    <w:p w14:paraId="1E90306F" w14:textId="77777777" w:rsidR="00292025" w:rsidRDefault="00292025" w:rsidP="00292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879D7" w14:textId="77777777" w:rsidR="00292025" w:rsidRDefault="00292025" w:rsidP="00292025">
      <w:pPr>
        <w:spacing w:after="0" w:line="240" w:lineRule="auto"/>
      </w:pPr>
      <w:r>
        <w:separator/>
      </w:r>
    </w:p>
  </w:footnote>
  <w:footnote w:type="continuationSeparator" w:id="0">
    <w:p w14:paraId="175862F0" w14:textId="77777777" w:rsidR="00292025" w:rsidRDefault="00292025" w:rsidP="002920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037FC"/>
    <w:multiLevelType w:val="hybridMultilevel"/>
    <w:tmpl w:val="F7DE82D4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065A2"/>
    <w:multiLevelType w:val="hybridMultilevel"/>
    <w:tmpl w:val="6E98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50DFD"/>
    <w:multiLevelType w:val="hybridMultilevel"/>
    <w:tmpl w:val="8CC84F9C"/>
    <w:lvl w:ilvl="0" w:tplc="04090001">
      <w:start w:val="1"/>
      <w:numFmt w:val="bullet"/>
      <w:lvlText w:val=""/>
      <w:lvlJc w:val="left"/>
      <w:pPr>
        <w:ind w:left="15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8" w:hanging="360"/>
      </w:pPr>
      <w:rPr>
        <w:rFonts w:ascii="Wingdings" w:hAnsi="Wingdings" w:hint="default"/>
      </w:rPr>
    </w:lvl>
  </w:abstractNum>
  <w:abstractNum w:abstractNumId="3" w15:restartNumberingAfterBreak="0">
    <w:nsid w:val="6B17144B"/>
    <w:multiLevelType w:val="hybridMultilevel"/>
    <w:tmpl w:val="54329686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30502A"/>
    <w:multiLevelType w:val="hybridMultilevel"/>
    <w:tmpl w:val="4742F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U0MTG1NDc0NzdX0lEKTi0uzszPAykwqQUAsF/RFiwAAAA="/>
  </w:docVars>
  <w:rsids>
    <w:rsidRoot w:val="00A645AC"/>
    <w:rsid w:val="00025737"/>
    <w:rsid w:val="000347C4"/>
    <w:rsid w:val="00053979"/>
    <w:rsid w:val="00064CCD"/>
    <w:rsid w:val="000B59EA"/>
    <w:rsid w:val="000C53F5"/>
    <w:rsid w:val="000E1046"/>
    <w:rsid w:val="00111B76"/>
    <w:rsid w:val="00122682"/>
    <w:rsid w:val="00126F9E"/>
    <w:rsid w:val="00131759"/>
    <w:rsid w:val="00142BA1"/>
    <w:rsid w:val="001456A7"/>
    <w:rsid w:val="00152D10"/>
    <w:rsid w:val="0016298E"/>
    <w:rsid w:val="00187D39"/>
    <w:rsid w:val="001B6B73"/>
    <w:rsid w:val="001E4E85"/>
    <w:rsid w:val="001E5082"/>
    <w:rsid w:val="0022253D"/>
    <w:rsid w:val="00261D0F"/>
    <w:rsid w:val="00285A5D"/>
    <w:rsid w:val="00292025"/>
    <w:rsid w:val="002A7165"/>
    <w:rsid w:val="002C76AC"/>
    <w:rsid w:val="002D585C"/>
    <w:rsid w:val="003259DE"/>
    <w:rsid w:val="003B44A3"/>
    <w:rsid w:val="003E1EB6"/>
    <w:rsid w:val="003E5FC6"/>
    <w:rsid w:val="003E6FD1"/>
    <w:rsid w:val="004034A8"/>
    <w:rsid w:val="004039EB"/>
    <w:rsid w:val="004166D4"/>
    <w:rsid w:val="0043138D"/>
    <w:rsid w:val="00440D5E"/>
    <w:rsid w:val="00442FB9"/>
    <w:rsid w:val="004518D5"/>
    <w:rsid w:val="00457103"/>
    <w:rsid w:val="00464CE5"/>
    <w:rsid w:val="004C4D98"/>
    <w:rsid w:val="004C6C12"/>
    <w:rsid w:val="005153A5"/>
    <w:rsid w:val="005750DC"/>
    <w:rsid w:val="00591BCC"/>
    <w:rsid w:val="0059385B"/>
    <w:rsid w:val="005A01DB"/>
    <w:rsid w:val="005A121F"/>
    <w:rsid w:val="005E2290"/>
    <w:rsid w:val="00601200"/>
    <w:rsid w:val="00615E04"/>
    <w:rsid w:val="006422DA"/>
    <w:rsid w:val="006673B6"/>
    <w:rsid w:val="00691968"/>
    <w:rsid w:val="006C1BE9"/>
    <w:rsid w:val="006C623B"/>
    <w:rsid w:val="006C7644"/>
    <w:rsid w:val="006D6774"/>
    <w:rsid w:val="00720A5C"/>
    <w:rsid w:val="00793B7D"/>
    <w:rsid w:val="007C49A5"/>
    <w:rsid w:val="00832580"/>
    <w:rsid w:val="008403C8"/>
    <w:rsid w:val="00844F83"/>
    <w:rsid w:val="00887877"/>
    <w:rsid w:val="008B30E2"/>
    <w:rsid w:val="008B38DD"/>
    <w:rsid w:val="008D6A3C"/>
    <w:rsid w:val="00901DE8"/>
    <w:rsid w:val="009305EC"/>
    <w:rsid w:val="00960DC0"/>
    <w:rsid w:val="0099024B"/>
    <w:rsid w:val="009A35B6"/>
    <w:rsid w:val="009B3306"/>
    <w:rsid w:val="009D625A"/>
    <w:rsid w:val="00A10B67"/>
    <w:rsid w:val="00A645AC"/>
    <w:rsid w:val="00A667B2"/>
    <w:rsid w:val="00A76B45"/>
    <w:rsid w:val="00AA711C"/>
    <w:rsid w:val="00AA7367"/>
    <w:rsid w:val="00B238A9"/>
    <w:rsid w:val="00B31A7D"/>
    <w:rsid w:val="00B5073C"/>
    <w:rsid w:val="00B6316B"/>
    <w:rsid w:val="00B80AA3"/>
    <w:rsid w:val="00B83138"/>
    <w:rsid w:val="00BA0B09"/>
    <w:rsid w:val="00BB0F42"/>
    <w:rsid w:val="00BF4402"/>
    <w:rsid w:val="00C052E0"/>
    <w:rsid w:val="00C215E9"/>
    <w:rsid w:val="00C605A1"/>
    <w:rsid w:val="00C60FE2"/>
    <w:rsid w:val="00C94A21"/>
    <w:rsid w:val="00CB0665"/>
    <w:rsid w:val="00CB0A9A"/>
    <w:rsid w:val="00CC5515"/>
    <w:rsid w:val="00CE30A8"/>
    <w:rsid w:val="00CF3A9D"/>
    <w:rsid w:val="00CF6F63"/>
    <w:rsid w:val="00D261BE"/>
    <w:rsid w:val="00D318A1"/>
    <w:rsid w:val="00D37CF1"/>
    <w:rsid w:val="00D51AD3"/>
    <w:rsid w:val="00D73009"/>
    <w:rsid w:val="00D802A6"/>
    <w:rsid w:val="00DA0A3A"/>
    <w:rsid w:val="00DA4FA0"/>
    <w:rsid w:val="00DB1497"/>
    <w:rsid w:val="00DB523F"/>
    <w:rsid w:val="00DD2837"/>
    <w:rsid w:val="00DE32A3"/>
    <w:rsid w:val="00E03688"/>
    <w:rsid w:val="00E15824"/>
    <w:rsid w:val="00E15868"/>
    <w:rsid w:val="00E17102"/>
    <w:rsid w:val="00E357DD"/>
    <w:rsid w:val="00E450C4"/>
    <w:rsid w:val="00E62D31"/>
    <w:rsid w:val="00E76C62"/>
    <w:rsid w:val="00E8471B"/>
    <w:rsid w:val="00EB3F20"/>
    <w:rsid w:val="00EC0F2B"/>
    <w:rsid w:val="00EC3717"/>
    <w:rsid w:val="00EF16CF"/>
    <w:rsid w:val="00F46AEB"/>
    <w:rsid w:val="00F46EE1"/>
    <w:rsid w:val="00F47B0E"/>
    <w:rsid w:val="00FF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202A"/>
  <w15:chartTrackingRefBased/>
  <w15:docId w15:val="{808A1389-26A3-42F2-B4DE-BA972722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25"/>
  </w:style>
  <w:style w:type="paragraph" w:styleId="Footer">
    <w:name w:val="footer"/>
    <w:basedOn w:val="Normal"/>
    <w:link w:val="Foot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25"/>
  </w:style>
  <w:style w:type="paragraph" w:styleId="ListParagraph">
    <w:name w:val="List Paragraph"/>
    <w:basedOn w:val="Normal"/>
    <w:uiPriority w:val="34"/>
    <w:qFormat/>
    <w:rsid w:val="0043138D"/>
    <w:pPr>
      <w:ind w:left="720"/>
      <w:contextualSpacing/>
    </w:pPr>
  </w:style>
  <w:style w:type="table" w:styleId="TableGrid">
    <w:name w:val="Table Grid"/>
    <w:basedOn w:val="TableNormal"/>
    <w:uiPriority w:val="39"/>
    <w:rsid w:val="000E1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2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5D2ED-662A-4457-A1C5-4C97D99F6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3</cp:revision>
  <dcterms:created xsi:type="dcterms:W3CDTF">2022-01-29T21:23:00Z</dcterms:created>
  <dcterms:modified xsi:type="dcterms:W3CDTF">2022-01-30T08:02:00Z</dcterms:modified>
</cp:coreProperties>
</file>